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969F3" w14:textId="0362F759" w:rsidR="00DF6882" w:rsidRDefault="00EA1851" w:rsidP="00EA1851">
      <w:r>
        <w:tab/>
      </w:r>
    </w:p>
    <w:p w14:paraId="0B924BEB" w14:textId="72E0F4E4" w:rsidR="00DF6882" w:rsidRDefault="0087655C" w:rsidP="0087655C">
      <w:pPr>
        <w:pStyle w:val="Title"/>
      </w:pPr>
      <w:r w:rsidRPr="0087655C">
        <w:t>QI Basics</w:t>
      </w:r>
    </w:p>
    <w:p w14:paraId="36D1DBFC" w14:textId="0E4A3C0D" w:rsidR="0087655C" w:rsidRDefault="0087655C" w:rsidP="0087655C">
      <w:pPr>
        <w:pStyle w:val="Heading1"/>
        <w:jc w:val="center"/>
      </w:pPr>
      <w:r w:rsidRPr="0087655C">
        <w:t>Project Charter with Roles and Responsibilities</w:t>
      </w:r>
    </w:p>
    <w:p w14:paraId="02C1E06A" w14:textId="77777777" w:rsidR="00BB390F" w:rsidRDefault="00BB390F" w:rsidP="003701FA"/>
    <w:p w14:paraId="6454419A" w14:textId="77777777" w:rsidR="0087655C" w:rsidRDefault="0087655C" w:rsidP="0087655C">
      <w:r>
        <w:t>The Quality Improvement (QI) Project Charter organizes the framework of your QI project and provides a summary for your project team, sponsors, and constituents.</w:t>
      </w:r>
    </w:p>
    <w:p w14:paraId="0F65A17E" w14:textId="77777777" w:rsidR="0087655C" w:rsidRDefault="0087655C" w:rsidP="0087655C"/>
    <w:p w14:paraId="48F10B81" w14:textId="77777777" w:rsidR="0087655C" w:rsidRDefault="0087655C" w:rsidP="0087655C">
      <w:pPr>
        <w:pStyle w:val="Heading1"/>
      </w:pPr>
      <w:r>
        <w:t>Introduction</w:t>
      </w:r>
    </w:p>
    <w:p w14:paraId="62533E8F" w14:textId="536A82F6" w:rsidR="0087655C" w:rsidRDefault="0087655C" w:rsidP="0087655C">
      <w:r>
        <w:t xml:space="preserve">A project charter states </w:t>
      </w:r>
      <w:r w:rsidR="00640B6C">
        <w:t>a QI project’s goals, scope, timing, milestones, and team roles and responsibilities</w:t>
      </w:r>
      <w:r>
        <w:t>. The charter may be developed by leadership at an organization and then handed off to the QI team leader. It also may be developed by the QI team leader and then approved by leadership. The charter sets forth the scope of the work and what is to be accomplished as part of a QI project.</w:t>
      </w:r>
    </w:p>
    <w:p w14:paraId="2E93E6F7" w14:textId="77777777" w:rsidR="0087655C" w:rsidRDefault="0087655C" w:rsidP="0087655C"/>
    <w:p w14:paraId="7B106499" w14:textId="77777777" w:rsidR="0087655C" w:rsidRDefault="0087655C" w:rsidP="0087655C">
      <w:pPr>
        <w:pStyle w:val="Heading2"/>
      </w:pPr>
      <w:r>
        <w:t xml:space="preserve">How to Use </w:t>
      </w:r>
      <w:r>
        <w:tab/>
      </w:r>
    </w:p>
    <w:p w14:paraId="3EF03DBD" w14:textId="7BD710B3" w:rsidR="0087655C" w:rsidRDefault="0087655C" w:rsidP="0087655C">
      <w:r>
        <w:t xml:space="preserve">This tool should be completed either by leadership at an organization or by the project leader with input and review by the project team. If </w:t>
      </w:r>
      <w:r w:rsidR="00640B6C">
        <w:t>leadership does not develop it</w:t>
      </w:r>
      <w:r>
        <w:t>, it should have their approval before moving forward.</w:t>
      </w:r>
    </w:p>
    <w:p w14:paraId="217D54C1" w14:textId="208208DF" w:rsidR="0087655C" w:rsidRDefault="00640B6C" w:rsidP="0087655C">
      <w:pPr>
        <w:pStyle w:val="ListParagraph"/>
        <w:numPr>
          <w:ilvl w:val="0"/>
          <w:numId w:val="4"/>
        </w:numPr>
      </w:pPr>
      <w:r>
        <w:t>Read</w:t>
      </w:r>
      <w:r w:rsidR="0087655C">
        <w:t xml:space="preserve"> through each </w:t>
      </w:r>
      <w:r>
        <w:t>element</w:t>
      </w:r>
      <w:r w:rsidR="0087655C">
        <w:t xml:space="preserve"> in the template below and follow the recommended descriptions of what to include in each </w:t>
      </w:r>
      <w:r>
        <w:t>element</w:t>
      </w:r>
      <w:r w:rsidR="0087655C">
        <w:t>.</w:t>
      </w:r>
    </w:p>
    <w:p w14:paraId="60292277" w14:textId="379B1254" w:rsidR="0087655C" w:rsidRDefault="0087655C" w:rsidP="0087655C">
      <w:pPr>
        <w:pStyle w:val="ListParagraph"/>
        <w:numPr>
          <w:ilvl w:val="0"/>
          <w:numId w:val="4"/>
        </w:numPr>
      </w:pPr>
      <w:r>
        <w:t>After completing the individual fields, review your QI Project Charter as a complete document and confirm what your QI team will be working on and what they’ll achieve is clearly described. Anyone unfamiliar with your project should be able to read the document and gain an understanding of the project and its scope.</w:t>
      </w:r>
    </w:p>
    <w:p w14:paraId="251C0B78" w14:textId="77777777" w:rsidR="0087655C" w:rsidRDefault="0087655C" w:rsidP="0087655C">
      <w:r>
        <w:tab/>
      </w:r>
    </w:p>
    <w:p w14:paraId="3FF0C513" w14:textId="77777777" w:rsidR="0087655C" w:rsidRDefault="0087655C" w:rsidP="0087655C">
      <w:r>
        <w:t>An example QI Project Charter is provided at the end of this document for your reference.</w:t>
      </w:r>
    </w:p>
    <w:p w14:paraId="05917EC4" w14:textId="1B573D00" w:rsidR="0087655C" w:rsidRDefault="0087655C" w:rsidP="0087655C">
      <w:r>
        <w:t> </w:t>
      </w:r>
    </w:p>
    <w:p w14:paraId="766EFFC6" w14:textId="0A7FA552" w:rsidR="0087655C" w:rsidRDefault="0087655C" w:rsidP="0087655C">
      <w:pPr>
        <w:pStyle w:val="Heading2"/>
      </w:pPr>
      <w:r w:rsidRPr="0087655C">
        <w:t>Project Charter with Roles and Responsibilities</w:t>
      </w:r>
    </w:p>
    <w:p w14:paraId="3BACA6CE" w14:textId="77777777" w:rsidR="0087655C" w:rsidRDefault="0087655C" w:rsidP="0087655C">
      <w:pPr>
        <w:pStyle w:val="Heading2"/>
      </w:pPr>
    </w:p>
    <w:p w14:paraId="339A0287" w14:textId="77777777" w:rsidR="0087655C" w:rsidRPr="00503E2F" w:rsidRDefault="0087655C" w:rsidP="0087655C">
      <w:pPr>
        <w:pStyle w:val="ListParagraph"/>
        <w:numPr>
          <w:ilvl w:val="0"/>
          <w:numId w:val="5"/>
        </w:numPr>
        <w:rPr>
          <w:rFonts w:cs="Times New Roman"/>
          <w:b/>
          <w:spacing w:val="2"/>
        </w:rPr>
      </w:pPr>
      <w:r w:rsidRPr="00503E2F">
        <w:rPr>
          <w:rStyle w:val="Heading3Char"/>
          <w:rFonts w:cstheme="minorHAnsi"/>
        </w:rPr>
        <w:t>Name of project:</w:t>
      </w:r>
      <w:r w:rsidRPr="00503E2F">
        <w:rPr>
          <w:b/>
          <w:spacing w:val="2"/>
        </w:rPr>
        <w:t xml:space="preserve"> </w:t>
      </w:r>
      <w:r w:rsidRPr="00503E2F">
        <w:rPr>
          <w:b/>
          <w:spacing w:val="2"/>
        </w:rPr>
        <w:br/>
      </w:r>
      <w:r w:rsidRPr="00FF38C0">
        <w:t>Enter name of project here.</w:t>
      </w:r>
      <w:r w:rsidRPr="00503E2F">
        <w:rPr>
          <w:rFonts w:cs="Times New Roman"/>
        </w:rPr>
        <w:br/>
      </w:r>
    </w:p>
    <w:p w14:paraId="365FCA3D" w14:textId="4A0F48BE" w:rsidR="0087655C" w:rsidRPr="00503E2F" w:rsidRDefault="0087655C" w:rsidP="0087655C">
      <w:pPr>
        <w:pStyle w:val="ListParagraph"/>
        <w:numPr>
          <w:ilvl w:val="0"/>
          <w:numId w:val="5"/>
        </w:numPr>
        <w:rPr>
          <w:b/>
          <w:spacing w:val="2"/>
        </w:rPr>
      </w:pPr>
      <w:r w:rsidRPr="00503E2F">
        <w:rPr>
          <w:b/>
          <w:spacing w:val="2"/>
        </w:rPr>
        <w:t>Problem statement</w:t>
      </w:r>
      <w:r w:rsidRPr="00503E2F">
        <w:rPr>
          <w:rFonts w:cs="Times New Roman"/>
          <w:b/>
          <w:spacing w:val="2"/>
        </w:rPr>
        <w:br/>
      </w:r>
      <w:r w:rsidRPr="00503E2F">
        <w:rPr>
          <w:spacing w:val="2"/>
        </w:rPr>
        <w:t>What is the nature of the work</w:t>
      </w:r>
      <w:r w:rsidR="00640B6C">
        <w:rPr>
          <w:spacing w:val="2"/>
        </w:rPr>
        <w:t>,</w:t>
      </w:r>
      <w:r w:rsidRPr="00503E2F">
        <w:rPr>
          <w:spacing w:val="2"/>
        </w:rPr>
        <w:t xml:space="preserve"> and what are you attempting to accomplish?</w:t>
      </w:r>
      <w:r w:rsidRPr="00503E2F">
        <w:rPr>
          <w:spacing w:val="2"/>
        </w:rPr>
        <w:br/>
        <w:t>Elements of your problem statement may include:</w:t>
      </w:r>
    </w:p>
    <w:p w14:paraId="13DE4DCB" w14:textId="77777777" w:rsidR="0087655C" w:rsidRPr="00503E2F" w:rsidRDefault="0087655C" w:rsidP="0087655C">
      <w:pPr>
        <w:pStyle w:val="ListParagraph"/>
        <w:numPr>
          <w:ilvl w:val="0"/>
          <w:numId w:val="6"/>
        </w:numPr>
        <w:rPr>
          <w:b/>
          <w:spacing w:val="2"/>
        </w:rPr>
      </w:pPr>
      <w:r w:rsidRPr="00503E2F">
        <w:rPr>
          <w:spacing w:val="2"/>
        </w:rPr>
        <w:t>Specific dates in which the problem occurred (months/years)</w:t>
      </w:r>
    </w:p>
    <w:p w14:paraId="525B3119" w14:textId="77777777" w:rsidR="0087655C" w:rsidRPr="00503E2F" w:rsidRDefault="0087655C" w:rsidP="0087655C">
      <w:pPr>
        <w:pStyle w:val="ListParagraph"/>
        <w:numPr>
          <w:ilvl w:val="0"/>
          <w:numId w:val="6"/>
        </w:numPr>
        <w:rPr>
          <w:b/>
          <w:spacing w:val="2"/>
        </w:rPr>
      </w:pPr>
      <w:r w:rsidRPr="00503E2F">
        <w:rPr>
          <w:spacing w:val="2"/>
        </w:rPr>
        <w:t>Specifics of the problem</w:t>
      </w:r>
    </w:p>
    <w:p w14:paraId="0F776972" w14:textId="4EC42616" w:rsidR="0087655C" w:rsidRPr="00503E2F" w:rsidRDefault="0087655C" w:rsidP="0087655C">
      <w:pPr>
        <w:pStyle w:val="ListParagraph"/>
        <w:numPr>
          <w:ilvl w:val="0"/>
          <w:numId w:val="6"/>
        </w:numPr>
        <w:rPr>
          <w:b/>
          <w:spacing w:val="2"/>
        </w:rPr>
      </w:pPr>
      <w:r w:rsidRPr="00503E2F">
        <w:rPr>
          <w:spacing w:val="2"/>
        </w:rPr>
        <w:t xml:space="preserve">Quantify the </w:t>
      </w:r>
      <w:r w:rsidR="00B50A11" w:rsidRPr="00503E2F">
        <w:rPr>
          <w:spacing w:val="2"/>
        </w:rPr>
        <w:t>problem.</w:t>
      </w:r>
    </w:p>
    <w:p w14:paraId="7314FA53" w14:textId="42FED198" w:rsidR="0087655C" w:rsidRPr="00503E2F" w:rsidRDefault="0087655C" w:rsidP="0087655C">
      <w:pPr>
        <w:pStyle w:val="ListParagraph"/>
        <w:numPr>
          <w:ilvl w:val="0"/>
          <w:numId w:val="6"/>
        </w:numPr>
        <w:rPr>
          <w:b/>
          <w:spacing w:val="2"/>
        </w:rPr>
      </w:pPr>
      <w:r w:rsidRPr="00503E2F">
        <w:rPr>
          <w:spacing w:val="2"/>
        </w:rPr>
        <w:t xml:space="preserve">Differences between current and desired/expected </w:t>
      </w:r>
      <w:r w:rsidR="00B50A11" w:rsidRPr="00503E2F">
        <w:rPr>
          <w:spacing w:val="2"/>
        </w:rPr>
        <w:t>performance.</w:t>
      </w:r>
    </w:p>
    <w:p w14:paraId="06D44009" w14:textId="77777777" w:rsidR="0087655C" w:rsidRPr="00503E2F" w:rsidRDefault="0087655C" w:rsidP="0087655C">
      <w:pPr>
        <w:pStyle w:val="ListParagraph"/>
        <w:numPr>
          <w:ilvl w:val="0"/>
          <w:numId w:val="6"/>
        </w:numPr>
        <w:rPr>
          <w:b/>
          <w:spacing w:val="2"/>
        </w:rPr>
      </w:pPr>
      <w:r w:rsidRPr="00503E2F">
        <w:rPr>
          <w:spacing w:val="2"/>
        </w:rPr>
        <w:t>Impact of the problem on patients, organization, staff, etc.</w:t>
      </w:r>
      <w:r w:rsidRPr="00503E2F">
        <w:rPr>
          <w:spacing w:val="2"/>
        </w:rPr>
        <w:br/>
      </w:r>
    </w:p>
    <w:p w14:paraId="17A952BE" w14:textId="77777777" w:rsidR="0087655C" w:rsidRPr="00503E2F" w:rsidRDefault="0087655C" w:rsidP="0087655C">
      <w:pPr>
        <w:pStyle w:val="ListParagraph"/>
        <w:numPr>
          <w:ilvl w:val="0"/>
          <w:numId w:val="5"/>
        </w:numPr>
        <w:rPr>
          <w:rFonts w:cs="Times New Roman"/>
          <w:b/>
          <w:spacing w:val="2"/>
        </w:rPr>
      </w:pPr>
      <w:r w:rsidRPr="00503E2F">
        <w:rPr>
          <w:b/>
          <w:spacing w:val="2"/>
        </w:rPr>
        <w:t>Background</w:t>
      </w:r>
      <w:r w:rsidRPr="00503E2F">
        <w:rPr>
          <w:rFonts w:cs="Times New Roman"/>
          <w:b/>
          <w:spacing w:val="2"/>
        </w:rPr>
        <w:br/>
      </w:r>
      <w:r w:rsidRPr="00503E2F">
        <w:rPr>
          <w:spacing w:val="2"/>
        </w:rPr>
        <w:t>Briefly describe the history and context of your project.</w:t>
      </w:r>
    </w:p>
    <w:p w14:paraId="55D802B6" w14:textId="77777777" w:rsidR="0087655C" w:rsidRPr="00503E2F" w:rsidRDefault="0087655C" w:rsidP="0087655C">
      <w:pPr>
        <w:pStyle w:val="ListParagraph"/>
        <w:rPr>
          <w:rFonts w:cs="Times New Roman"/>
          <w:b/>
          <w:spacing w:val="2"/>
        </w:rPr>
      </w:pPr>
    </w:p>
    <w:p w14:paraId="5AECE917" w14:textId="77777777" w:rsidR="0087655C" w:rsidRPr="00503E2F" w:rsidRDefault="0087655C" w:rsidP="0087655C">
      <w:pPr>
        <w:pStyle w:val="ListParagraph"/>
        <w:numPr>
          <w:ilvl w:val="0"/>
          <w:numId w:val="5"/>
        </w:numPr>
        <w:rPr>
          <w:rFonts w:cs="Times New Roman"/>
          <w:b/>
        </w:rPr>
      </w:pPr>
      <w:r w:rsidRPr="00503E2F">
        <w:rPr>
          <w:b/>
        </w:rPr>
        <w:lastRenderedPageBreak/>
        <w:t>Goals</w:t>
      </w:r>
      <w:r w:rsidRPr="00503E2F">
        <w:rPr>
          <w:rFonts w:cs="Times New Roman"/>
          <w:b/>
        </w:rPr>
        <w:br/>
      </w:r>
      <w:r w:rsidRPr="00FF38C0">
        <w:t>What improvements are you seeking to achieve?</w:t>
      </w:r>
      <w:r w:rsidRPr="00503E2F">
        <w:rPr>
          <w:rFonts w:cs="Times New Roman"/>
        </w:rPr>
        <w:br/>
      </w:r>
    </w:p>
    <w:p w14:paraId="4DB7038D" w14:textId="21CE2519" w:rsidR="0087655C" w:rsidRPr="00503E2F" w:rsidRDefault="0087655C" w:rsidP="0087655C">
      <w:pPr>
        <w:pStyle w:val="ListParagraph"/>
        <w:numPr>
          <w:ilvl w:val="0"/>
          <w:numId w:val="5"/>
        </w:numPr>
        <w:rPr>
          <w:rFonts w:cs="Times New Roman"/>
          <w:b/>
        </w:rPr>
      </w:pPr>
      <w:r w:rsidRPr="00503E2F">
        <w:rPr>
          <w:b/>
        </w:rPr>
        <w:t>Timeline</w:t>
      </w:r>
      <w:r w:rsidRPr="00503E2F">
        <w:rPr>
          <w:rFonts w:cs="Times New Roman"/>
          <w:b/>
        </w:rPr>
        <w:br/>
      </w:r>
      <w:r w:rsidRPr="00FF38C0">
        <w:t xml:space="preserve">What are </w:t>
      </w:r>
      <w:r w:rsidR="00640B6C">
        <w:t>your project’s start and completion dates</w:t>
      </w:r>
      <w:r w:rsidRPr="00FF38C0">
        <w:t xml:space="preserve"> and any </w:t>
      </w:r>
      <w:r w:rsidR="00640B6C">
        <w:t>significant</w:t>
      </w:r>
      <w:r w:rsidRPr="00FF38C0">
        <w:t xml:space="preserve"> milestone dates?</w:t>
      </w:r>
      <w:r w:rsidRPr="00503E2F">
        <w:rPr>
          <w:rFonts w:cs="Times New Roman"/>
        </w:rPr>
        <w:t xml:space="preserve"> </w:t>
      </w:r>
      <w:r w:rsidRPr="00503E2F">
        <w:rPr>
          <w:rFonts w:cs="Times New Roman"/>
        </w:rPr>
        <w:br/>
      </w:r>
    </w:p>
    <w:p w14:paraId="01101D28" w14:textId="77777777" w:rsidR="0087655C" w:rsidRPr="00503E2F" w:rsidRDefault="0087655C" w:rsidP="0087655C">
      <w:pPr>
        <w:pStyle w:val="ListParagraph"/>
        <w:numPr>
          <w:ilvl w:val="0"/>
          <w:numId w:val="5"/>
        </w:numPr>
        <w:rPr>
          <w:b/>
        </w:rPr>
      </w:pPr>
      <w:r w:rsidRPr="00503E2F">
        <w:rPr>
          <w:b/>
        </w:rPr>
        <w:t>Team roles and responsibilities</w:t>
      </w:r>
    </w:p>
    <w:p w14:paraId="623B2E58" w14:textId="63B533D1" w:rsidR="0087655C" w:rsidRPr="00FF38C0" w:rsidRDefault="0087655C" w:rsidP="0087655C">
      <w:pPr>
        <w:pStyle w:val="ListParagraph"/>
      </w:pPr>
      <w:r w:rsidRPr="00FF38C0">
        <w:t xml:space="preserve">Enumerate the team members and specific roles. This can be done directly in the charter or </w:t>
      </w:r>
      <w:r w:rsidR="00640B6C">
        <w:t xml:space="preserve">by </w:t>
      </w:r>
      <w:r w:rsidRPr="00FF38C0">
        <w:t xml:space="preserve">utilizing the Team Roles and Responsibilities template, available on the </w:t>
      </w:r>
      <w:hyperlink r:id="rId12" w:history="1">
        <w:r w:rsidRPr="00503E2F">
          <w:rPr>
            <w:rStyle w:val="Hyperlink"/>
            <w:rFonts w:cstheme="minorHAnsi"/>
          </w:rPr>
          <w:t>QI Basics web page</w:t>
        </w:r>
      </w:hyperlink>
      <w:r w:rsidRPr="00FF38C0">
        <w:t>, as an addendum to the Charter. Some typical roles are listed below.</w:t>
      </w:r>
    </w:p>
    <w:p w14:paraId="136DC342" w14:textId="77777777" w:rsidR="0087655C" w:rsidRPr="00FF38C0" w:rsidRDefault="0087655C" w:rsidP="0087655C">
      <w:pPr>
        <w:pStyle w:val="ListParagraph"/>
        <w:numPr>
          <w:ilvl w:val="0"/>
          <w:numId w:val="7"/>
        </w:numPr>
      </w:pPr>
      <w:r w:rsidRPr="00FF38C0">
        <w:t>Project sponsor</w:t>
      </w:r>
    </w:p>
    <w:p w14:paraId="74E87F62" w14:textId="264FF1B2" w:rsidR="0087655C" w:rsidRPr="00FF38C0" w:rsidRDefault="0087655C" w:rsidP="0087655C">
      <w:pPr>
        <w:pStyle w:val="ListParagraph"/>
        <w:numPr>
          <w:ilvl w:val="0"/>
          <w:numId w:val="7"/>
        </w:numPr>
      </w:pPr>
      <w:r w:rsidRPr="00FF38C0">
        <w:t>Team leader</w:t>
      </w:r>
      <w:r>
        <w:t xml:space="preserve">/Project </w:t>
      </w:r>
      <w:r w:rsidR="00640B6C">
        <w:t>m</w:t>
      </w:r>
      <w:r>
        <w:t>anager</w:t>
      </w:r>
    </w:p>
    <w:p w14:paraId="166BCC96" w14:textId="77777777" w:rsidR="0087655C" w:rsidRPr="00FF38C0" w:rsidRDefault="0087655C" w:rsidP="0087655C">
      <w:pPr>
        <w:pStyle w:val="ListParagraph"/>
        <w:numPr>
          <w:ilvl w:val="0"/>
          <w:numId w:val="7"/>
        </w:numPr>
      </w:pPr>
      <w:r w:rsidRPr="00FF38C0">
        <w:t>Meeting facilitator</w:t>
      </w:r>
    </w:p>
    <w:p w14:paraId="4094653E" w14:textId="77777777" w:rsidR="0087655C" w:rsidRPr="00FF38C0" w:rsidRDefault="0087655C" w:rsidP="0087655C">
      <w:pPr>
        <w:pStyle w:val="ListParagraph"/>
        <w:numPr>
          <w:ilvl w:val="0"/>
          <w:numId w:val="7"/>
        </w:numPr>
      </w:pPr>
      <w:r w:rsidRPr="00FF38C0">
        <w:t>Group contributor</w:t>
      </w:r>
    </w:p>
    <w:p w14:paraId="17FCD1B2" w14:textId="77777777" w:rsidR="0087655C" w:rsidRPr="00FF38C0" w:rsidRDefault="0087655C" w:rsidP="0087655C">
      <w:pPr>
        <w:pStyle w:val="ListParagraph"/>
        <w:numPr>
          <w:ilvl w:val="0"/>
          <w:numId w:val="7"/>
        </w:numPr>
      </w:pPr>
      <w:r w:rsidRPr="00FF38C0">
        <w:t>Data specialist</w:t>
      </w:r>
    </w:p>
    <w:p w14:paraId="590548CB" w14:textId="77777777" w:rsidR="0087655C" w:rsidRPr="00FF38C0" w:rsidRDefault="0087655C" w:rsidP="0087655C">
      <w:pPr>
        <w:pStyle w:val="ListParagraph"/>
        <w:numPr>
          <w:ilvl w:val="0"/>
          <w:numId w:val="7"/>
        </w:numPr>
      </w:pPr>
      <w:r>
        <w:t>Health Information Technology champion/</w:t>
      </w:r>
      <w:r w:rsidRPr="18CECAF1">
        <w:t>specialist</w:t>
      </w:r>
    </w:p>
    <w:p w14:paraId="3AC67740" w14:textId="77777777" w:rsidR="0087655C" w:rsidRPr="00FF38C0" w:rsidRDefault="0087655C" w:rsidP="0087655C">
      <w:pPr>
        <w:pStyle w:val="ListParagraph"/>
        <w:numPr>
          <w:ilvl w:val="0"/>
          <w:numId w:val="7"/>
        </w:numPr>
      </w:pPr>
      <w:r w:rsidRPr="00FF38C0">
        <w:t>Scribe / Not</w:t>
      </w:r>
      <w:r>
        <w:t>e</w:t>
      </w:r>
      <w:r w:rsidRPr="00FF38C0">
        <w:t>taker</w:t>
      </w:r>
    </w:p>
    <w:p w14:paraId="6AD9B47B" w14:textId="77777777" w:rsidR="0087655C" w:rsidRPr="006B03E6" w:rsidRDefault="0087655C" w:rsidP="0087655C">
      <w:pPr>
        <w:rPr>
          <w:rFonts w:cs="Times New Roman"/>
        </w:rPr>
      </w:pPr>
    </w:p>
    <w:p w14:paraId="3CEDB18B" w14:textId="77777777" w:rsidR="0087655C" w:rsidRPr="00503E2F" w:rsidRDefault="0087655C" w:rsidP="0087655C">
      <w:pPr>
        <w:pStyle w:val="ListParagraph"/>
        <w:numPr>
          <w:ilvl w:val="0"/>
          <w:numId w:val="5"/>
        </w:numPr>
        <w:rPr>
          <w:rFonts w:cs="Times New Roman"/>
          <w:b/>
        </w:rPr>
      </w:pPr>
      <w:r w:rsidRPr="00503E2F">
        <w:rPr>
          <w:b/>
        </w:rPr>
        <w:t>Resources required</w:t>
      </w:r>
      <w:r w:rsidRPr="00503E2F">
        <w:rPr>
          <w:rFonts w:cs="Times New Roman"/>
          <w:b/>
        </w:rPr>
        <w:br/>
      </w:r>
      <w:r w:rsidRPr="00FF38C0">
        <w:t>Itemize specific resources, including staff time, meeting rooms, equipment, etc.</w:t>
      </w:r>
      <w:r w:rsidRPr="00503E2F">
        <w:rPr>
          <w:rFonts w:cs="Times New Roman"/>
        </w:rPr>
        <w:br/>
      </w:r>
    </w:p>
    <w:p w14:paraId="05C0F9D7" w14:textId="77777777" w:rsidR="0087655C" w:rsidRPr="00503E2F" w:rsidRDefault="0087655C" w:rsidP="0087655C">
      <w:pPr>
        <w:pStyle w:val="ListParagraph"/>
        <w:numPr>
          <w:ilvl w:val="0"/>
          <w:numId w:val="5"/>
        </w:numPr>
        <w:rPr>
          <w:rFonts w:cs="Times New Roman"/>
        </w:rPr>
      </w:pPr>
      <w:r w:rsidRPr="00503E2F">
        <w:rPr>
          <w:b/>
        </w:rPr>
        <w:t>Barriers</w:t>
      </w:r>
      <w:r w:rsidRPr="00503E2F">
        <w:rPr>
          <w:rFonts w:cs="Times New Roman"/>
          <w:b/>
        </w:rPr>
        <w:br/>
      </w:r>
      <w:r w:rsidRPr="00FF38C0">
        <w:t>Include known barriers at the outset of your project.</w:t>
      </w:r>
      <w:r w:rsidRPr="00503E2F">
        <w:rPr>
          <w:rFonts w:cs="Times New Roman"/>
        </w:rPr>
        <w:br/>
      </w:r>
    </w:p>
    <w:p w14:paraId="573D6680" w14:textId="77777777" w:rsidR="0087655C" w:rsidRPr="00503E2F" w:rsidRDefault="0087655C" w:rsidP="0087655C">
      <w:pPr>
        <w:pStyle w:val="ListParagraph"/>
        <w:numPr>
          <w:ilvl w:val="0"/>
          <w:numId w:val="5"/>
        </w:numPr>
        <w:rPr>
          <w:b/>
        </w:rPr>
      </w:pPr>
      <w:r w:rsidRPr="00503E2F">
        <w:rPr>
          <w:b/>
        </w:rPr>
        <w:t>Approvals</w:t>
      </w:r>
    </w:p>
    <w:p w14:paraId="69921B95" w14:textId="3B6517D3" w:rsidR="0087655C" w:rsidRDefault="0087655C" w:rsidP="0087655C">
      <w:pPr>
        <w:pStyle w:val="ListParagraph"/>
      </w:pPr>
      <w:r w:rsidRPr="00FF38C0">
        <w:t xml:space="preserve">List any approvals </w:t>
      </w:r>
      <w:r w:rsidR="00640B6C">
        <w:t>you know,</w:t>
      </w:r>
      <w:r w:rsidRPr="00FF38C0">
        <w:t xml:space="preserve"> such as managerial approval for staff time devoted to your project.</w:t>
      </w:r>
    </w:p>
    <w:p w14:paraId="6287666C" w14:textId="6987F8BC" w:rsidR="0087655C" w:rsidRDefault="0087655C">
      <w:pPr>
        <w:rPr>
          <w:rFonts w:ascii="Arial" w:hAnsi="Arial" w:cs="Arial"/>
          <w:b/>
          <w:bCs/>
          <w:color w:val="252F5C"/>
        </w:rPr>
      </w:pPr>
      <w:r>
        <w:br w:type="page"/>
      </w:r>
    </w:p>
    <w:p w14:paraId="01B6379A" w14:textId="77777777" w:rsidR="0087655C" w:rsidRDefault="0087655C" w:rsidP="0087655C">
      <w:pPr>
        <w:pStyle w:val="Heading2"/>
      </w:pPr>
      <w:bookmarkStart w:id="0" w:name="example"/>
      <w:r>
        <w:lastRenderedPageBreak/>
        <w:t xml:space="preserve">Example </w:t>
      </w:r>
      <w:bookmarkEnd w:id="0"/>
      <w:r>
        <w:t>QI Project Charter</w:t>
      </w:r>
    </w:p>
    <w:p w14:paraId="523B5A6F" w14:textId="77777777" w:rsidR="0087655C" w:rsidRDefault="0087655C" w:rsidP="0087655C">
      <w:pPr>
        <w:pStyle w:val="Heading2"/>
      </w:pPr>
    </w:p>
    <w:p w14:paraId="2CFC6A4D" w14:textId="3B044632" w:rsidR="0087655C" w:rsidRPr="00FF38C0" w:rsidRDefault="0087655C" w:rsidP="0087655C">
      <w:pPr>
        <w:pStyle w:val="ListParagraph"/>
        <w:numPr>
          <w:ilvl w:val="0"/>
          <w:numId w:val="9"/>
        </w:numPr>
      </w:pPr>
      <w:r w:rsidRPr="00503E2F">
        <w:rPr>
          <w:b/>
        </w:rPr>
        <w:t>Name of project:</w:t>
      </w:r>
      <w:r w:rsidRPr="00FF38C0">
        <w:t xml:space="preserve"> </w:t>
      </w:r>
      <w:r w:rsidRPr="00FF38C0">
        <w:br/>
      </w:r>
      <w:r w:rsidRPr="00503E2F">
        <w:rPr>
          <w:sz w:val="22"/>
          <w:szCs w:val="22"/>
        </w:rPr>
        <w:t xml:space="preserve">Using scripting to increase home health service </w:t>
      </w:r>
      <w:r w:rsidR="00EC7BC6" w:rsidRPr="00503E2F">
        <w:rPr>
          <w:sz w:val="22"/>
          <w:szCs w:val="22"/>
        </w:rPr>
        <w:t>acceptance.</w:t>
      </w:r>
    </w:p>
    <w:p w14:paraId="6A86CDAF" w14:textId="77777777" w:rsidR="0087655C" w:rsidRPr="00FF38C0" w:rsidRDefault="0087655C" w:rsidP="0087655C">
      <w:pPr>
        <w:pStyle w:val="ListParagraph"/>
        <w:numPr>
          <w:ilvl w:val="0"/>
          <w:numId w:val="9"/>
        </w:numPr>
      </w:pPr>
      <w:r w:rsidRPr="00503E2F">
        <w:rPr>
          <w:b/>
          <w:bCs/>
        </w:rPr>
        <w:t>Problem statement</w:t>
      </w:r>
      <w:r>
        <w:br/>
        <w:t>Our home health agency (HHA) receives frequent refusals for home health services from referred patients during the initial intake call.</w:t>
      </w:r>
    </w:p>
    <w:p w14:paraId="508D97E0" w14:textId="3D8C9DF3" w:rsidR="0087655C" w:rsidRPr="00FF38C0" w:rsidRDefault="0087655C" w:rsidP="0087655C">
      <w:pPr>
        <w:pStyle w:val="ListParagraph"/>
        <w:numPr>
          <w:ilvl w:val="0"/>
          <w:numId w:val="9"/>
        </w:numPr>
      </w:pPr>
      <w:r w:rsidRPr="00503E2F">
        <w:rPr>
          <w:b/>
        </w:rPr>
        <w:t>Background</w:t>
      </w:r>
      <w:r w:rsidRPr="00FF38C0">
        <w:br/>
      </w:r>
      <w:r w:rsidRPr="00503E2F">
        <w:rPr>
          <w:sz w:val="22"/>
          <w:szCs w:val="22"/>
        </w:rPr>
        <w:t>Our hospital is working to r</w:t>
      </w:r>
      <w:r w:rsidRPr="00503E2F">
        <w:rPr>
          <w:rStyle w:val="normaltextrun"/>
          <w:rFonts w:eastAsiaTheme="majorEastAsia"/>
          <w:shd w:val="clear" w:color="auto" w:fill="FFFFFF"/>
        </w:rPr>
        <w:t>educe emergency room overutilization by using community resources such as home healthcare agency services, visiting physicians, hospital care management program</w:t>
      </w:r>
      <w:r w:rsidR="00640B6C">
        <w:rPr>
          <w:rStyle w:val="normaltextrun"/>
          <w:rFonts w:eastAsiaTheme="majorEastAsia"/>
          <w:shd w:val="clear" w:color="auto" w:fill="FFFFFF"/>
        </w:rPr>
        <w:t>s,</w:t>
      </w:r>
      <w:r w:rsidRPr="00503E2F">
        <w:rPr>
          <w:rStyle w:val="normaltextrun"/>
          <w:rFonts w:eastAsiaTheme="majorEastAsia"/>
          <w:shd w:val="clear" w:color="auto" w:fill="FFFFFF"/>
        </w:rPr>
        <w:t xml:space="preserve"> and/or addressing social determinants of health issues etc. </w:t>
      </w:r>
      <w:r w:rsidRPr="00503E2F">
        <w:rPr>
          <w:rStyle w:val="eop"/>
          <w:rFonts w:eastAsiaTheme="majorEastAsia"/>
          <w:shd w:val="clear" w:color="auto" w:fill="FFFFFF"/>
        </w:rPr>
        <w:t xml:space="preserve"> Our HHA receives frequent refusals for home health services from referred clients during the initial intake call. We will develop scripting to help the intake staff </w:t>
      </w:r>
      <w:r w:rsidR="00640B6C">
        <w:rPr>
          <w:rStyle w:val="eop"/>
          <w:rFonts w:eastAsiaTheme="majorEastAsia"/>
          <w:shd w:val="clear" w:color="auto" w:fill="FFFFFF"/>
        </w:rPr>
        <w:t>communicate</w:t>
      </w:r>
      <w:r w:rsidRPr="00503E2F">
        <w:rPr>
          <w:rStyle w:val="eop"/>
          <w:rFonts w:eastAsiaTheme="majorEastAsia"/>
          <w:shd w:val="clear" w:color="auto" w:fill="FFFFFF"/>
        </w:rPr>
        <w:t xml:space="preserve"> with the referred </w:t>
      </w:r>
      <w:r w:rsidR="00D53D2A" w:rsidRPr="00503E2F">
        <w:rPr>
          <w:rStyle w:val="eop"/>
          <w:rFonts w:eastAsiaTheme="majorEastAsia"/>
          <w:shd w:val="clear" w:color="auto" w:fill="FFFFFF"/>
        </w:rPr>
        <w:t>client,</w:t>
      </w:r>
      <w:r w:rsidRPr="00503E2F">
        <w:rPr>
          <w:rStyle w:val="eop"/>
          <w:rFonts w:eastAsiaTheme="majorEastAsia"/>
          <w:shd w:val="clear" w:color="auto" w:fill="FFFFFF"/>
        </w:rPr>
        <w:t xml:space="preserve"> so clients are more likely to receive home health services</w:t>
      </w:r>
      <w:r w:rsidR="00640B6C">
        <w:rPr>
          <w:rStyle w:val="eop"/>
          <w:rFonts w:eastAsiaTheme="majorEastAsia"/>
          <w:shd w:val="clear" w:color="auto" w:fill="FFFFFF"/>
        </w:rPr>
        <w:t>,</w:t>
      </w:r>
      <w:r w:rsidRPr="00503E2F">
        <w:rPr>
          <w:rStyle w:val="eop"/>
          <w:rFonts w:eastAsiaTheme="majorEastAsia"/>
          <w:shd w:val="clear" w:color="auto" w:fill="FFFFFF"/>
        </w:rPr>
        <w:t xml:space="preserve"> as patients with home health in our system have fewer ED visits/readmissions.</w:t>
      </w:r>
    </w:p>
    <w:p w14:paraId="63085C64" w14:textId="4123AD74" w:rsidR="0087655C" w:rsidRPr="00503E2F" w:rsidRDefault="0087655C" w:rsidP="0087655C">
      <w:pPr>
        <w:pStyle w:val="ListParagraph"/>
        <w:numPr>
          <w:ilvl w:val="0"/>
          <w:numId w:val="9"/>
        </w:numPr>
      </w:pPr>
      <w:r w:rsidRPr="00503E2F">
        <w:rPr>
          <w:b/>
          <w:bCs/>
        </w:rPr>
        <w:t>Goals</w:t>
      </w:r>
      <w:r w:rsidRPr="00FF38C0">
        <w:br/>
      </w:r>
      <w:r w:rsidRPr="00503E2F">
        <w:rPr>
          <w:sz w:val="22"/>
          <w:szCs w:val="22"/>
        </w:rPr>
        <w:t xml:space="preserve">We will develop a script to be used by HHA intake during the initial call </w:t>
      </w:r>
      <w:r w:rsidR="00640B6C">
        <w:rPr>
          <w:sz w:val="22"/>
          <w:szCs w:val="22"/>
        </w:rPr>
        <w:t>to increase</w:t>
      </w:r>
      <w:r w:rsidRPr="00503E2F">
        <w:rPr>
          <w:sz w:val="22"/>
          <w:szCs w:val="22"/>
        </w:rPr>
        <w:t xml:space="preserve"> acceptance for services by 25% within three months.</w:t>
      </w:r>
    </w:p>
    <w:p w14:paraId="52CD575F" w14:textId="2BCC8598" w:rsidR="0087655C" w:rsidRPr="00FF38C0" w:rsidRDefault="0087655C" w:rsidP="0087655C">
      <w:pPr>
        <w:pStyle w:val="ListParagraph"/>
        <w:numPr>
          <w:ilvl w:val="0"/>
          <w:numId w:val="9"/>
        </w:numPr>
      </w:pPr>
      <w:r w:rsidRPr="00503E2F">
        <w:rPr>
          <w:b/>
          <w:bCs/>
        </w:rPr>
        <w:t>Timeline</w:t>
      </w:r>
      <w:r w:rsidRPr="00FF38C0">
        <w:br/>
      </w:r>
      <w:r w:rsidRPr="00503E2F">
        <w:rPr>
          <w:sz w:val="22"/>
          <w:szCs w:val="22"/>
        </w:rPr>
        <w:t xml:space="preserve">We will allow for a month of meeting, planning, and organization time and then launch into a 3-month trial implementation and measurement period where we test the use of the script by HHA intake </w:t>
      </w:r>
      <w:r w:rsidR="00EC7BC6" w:rsidRPr="00503E2F">
        <w:rPr>
          <w:sz w:val="22"/>
          <w:szCs w:val="22"/>
        </w:rPr>
        <w:t>staff.</w:t>
      </w:r>
      <w:r w:rsidRPr="00FF38C0">
        <w:br/>
      </w:r>
    </w:p>
    <w:p w14:paraId="2A9DB8B2" w14:textId="77777777" w:rsidR="0087655C" w:rsidRPr="00503E2F" w:rsidRDefault="0087655C" w:rsidP="0087655C">
      <w:pPr>
        <w:pStyle w:val="ListParagraph"/>
        <w:numPr>
          <w:ilvl w:val="0"/>
          <w:numId w:val="9"/>
        </w:numPr>
        <w:rPr>
          <w:b/>
        </w:rPr>
      </w:pPr>
      <w:r w:rsidRPr="00503E2F">
        <w:rPr>
          <w:b/>
        </w:rPr>
        <w:t>Team roles and responsibilities</w:t>
      </w:r>
    </w:p>
    <w:tbl>
      <w:tblPr>
        <w:tblStyle w:val="TableGrid"/>
        <w:tblW w:w="0" w:type="auto"/>
        <w:tblInd w:w="372" w:type="dxa"/>
        <w:tblCellMar>
          <w:top w:w="29" w:type="dxa"/>
          <w:bottom w:w="29" w:type="dxa"/>
        </w:tblCellMar>
        <w:tblLook w:val="04A0" w:firstRow="1" w:lastRow="0" w:firstColumn="1" w:lastColumn="0" w:noHBand="0" w:noVBand="1"/>
      </w:tblPr>
      <w:tblGrid>
        <w:gridCol w:w="1603"/>
        <w:gridCol w:w="5220"/>
        <w:gridCol w:w="2335"/>
      </w:tblGrid>
      <w:tr w:rsidR="0087655C" w:rsidRPr="00B36AA5" w14:paraId="2F42A136" w14:textId="77777777" w:rsidTr="00640B6C">
        <w:trPr>
          <w:trHeight w:val="303"/>
        </w:trPr>
        <w:tc>
          <w:tcPr>
            <w:tcW w:w="1603" w:type="dxa"/>
            <w:shd w:val="clear" w:color="auto" w:fill="252F5C"/>
          </w:tcPr>
          <w:p w14:paraId="7FC34EB1" w14:textId="77777777" w:rsidR="0087655C" w:rsidRPr="004F5EE1" w:rsidRDefault="0087655C" w:rsidP="004F5EE1">
            <w:pPr>
              <w:pStyle w:val="BodyText"/>
              <w:spacing w:after="0"/>
              <w:rPr>
                <w:rFonts w:ascii="Arial" w:hAnsi="Arial" w:cs="Arial"/>
                <w:b/>
                <w:bCs/>
                <w:sz w:val="18"/>
                <w:szCs w:val="18"/>
              </w:rPr>
            </w:pPr>
            <w:r w:rsidRPr="004F5EE1">
              <w:rPr>
                <w:rFonts w:ascii="Arial" w:hAnsi="Arial" w:cs="Arial"/>
                <w:b/>
                <w:bCs/>
                <w:sz w:val="18"/>
                <w:szCs w:val="18"/>
              </w:rPr>
              <w:t>Role</w:t>
            </w:r>
          </w:p>
        </w:tc>
        <w:tc>
          <w:tcPr>
            <w:tcW w:w="5220" w:type="dxa"/>
            <w:shd w:val="clear" w:color="auto" w:fill="252F5C"/>
          </w:tcPr>
          <w:p w14:paraId="02AEC7D4" w14:textId="77777777" w:rsidR="0087655C" w:rsidRPr="004F5EE1" w:rsidRDefault="0087655C" w:rsidP="004F5EE1">
            <w:pPr>
              <w:pStyle w:val="BodyText"/>
              <w:spacing w:after="0"/>
              <w:rPr>
                <w:rFonts w:ascii="Arial" w:hAnsi="Arial" w:cs="Arial"/>
                <w:b/>
                <w:bCs/>
                <w:sz w:val="18"/>
                <w:szCs w:val="18"/>
              </w:rPr>
            </w:pPr>
            <w:r w:rsidRPr="004F5EE1">
              <w:rPr>
                <w:rFonts w:ascii="Arial" w:hAnsi="Arial" w:cs="Arial"/>
                <w:b/>
                <w:bCs/>
                <w:sz w:val="18"/>
                <w:szCs w:val="18"/>
              </w:rPr>
              <w:t>Responsibilities</w:t>
            </w:r>
          </w:p>
        </w:tc>
        <w:tc>
          <w:tcPr>
            <w:tcW w:w="2335" w:type="dxa"/>
            <w:shd w:val="clear" w:color="auto" w:fill="252F5C"/>
          </w:tcPr>
          <w:p w14:paraId="0634B64F" w14:textId="77777777" w:rsidR="0087655C" w:rsidRPr="004F5EE1" w:rsidRDefault="0087655C" w:rsidP="004F5EE1">
            <w:pPr>
              <w:pStyle w:val="BodyText"/>
              <w:spacing w:after="0"/>
              <w:rPr>
                <w:rFonts w:ascii="Arial" w:hAnsi="Arial" w:cs="Arial"/>
                <w:b/>
                <w:bCs/>
                <w:sz w:val="18"/>
                <w:szCs w:val="18"/>
              </w:rPr>
            </w:pPr>
            <w:r w:rsidRPr="004F5EE1">
              <w:rPr>
                <w:rFonts w:ascii="Arial" w:hAnsi="Arial" w:cs="Arial"/>
                <w:b/>
                <w:bCs/>
                <w:sz w:val="18"/>
                <w:szCs w:val="18"/>
              </w:rPr>
              <w:t>Name</w:t>
            </w:r>
          </w:p>
        </w:tc>
      </w:tr>
      <w:tr w:rsidR="0087655C" w:rsidRPr="00D4539D" w14:paraId="26A463F3" w14:textId="77777777" w:rsidTr="00640B6C">
        <w:tc>
          <w:tcPr>
            <w:tcW w:w="1603" w:type="dxa"/>
          </w:tcPr>
          <w:p w14:paraId="2A2F5B0B" w14:textId="77777777" w:rsidR="0087655C" w:rsidRPr="00D4539D" w:rsidRDefault="0087655C" w:rsidP="00583D65">
            <w:pPr>
              <w:pStyle w:val="BodyText"/>
              <w:rPr>
                <w:sz w:val="18"/>
                <w:szCs w:val="18"/>
              </w:rPr>
            </w:pPr>
            <w:r w:rsidRPr="00D4539D">
              <w:rPr>
                <w:color w:val="000000"/>
                <w:sz w:val="18"/>
                <w:szCs w:val="18"/>
              </w:rPr>
              <w:t>Project Sponsor</w:t>
            </w:r>
          </w:p>
        </w:tc>
        <w:tc>
          <w:tcPr>
            <w:tcW w:w="5220" w:type="dxa"/>
          </w:tcPr>
          <w:p w14:paraId="75C475B2" w14:textId="30192258" w:rsidR="0087655C" w:rsidRPr="00370AA8" w:rsidRDefault="0087655C" w:rsidP="00A535C8">
            <w:pPr>
              <w:pStyle w:val="BodyText"/>
              <w:numPr>
                <w:ilvl w:val="0"/>
                <w:numId w:val="8"/>
              </w:numPr>
              <w:spacing w:after="0"/>
              <w:ind w:left="376" w:hanging="196"/>
              <w:contextualSpacing/>
              <w:rPr>
                <w:rFonts w:cstheme="minorBidi"/>
                <w:sz w:val="18"/>
                <w:szCs w:val="18"/>
              </w:rPr>
            </w:pPr>
            <w:r w:rsidRPr="79502A85">
              <w:rPr>
                <w:rFonts w:cstheme="minorBidi"/>
                <w:sz w:val="18"/>
                <w:szCs w:val="18"/>
              </w:rPr>
              <w:t xml:space="preserve">Determine scope and authority of QI </w:t>
            </w:r>
            <w:r w:rsidR="0078167D" w:rsidRPr="79502A85">
              <w:rPr>
                <w:rFonts w:cstheme="minorBidi"/>
                <w:sz w:val="18"/>
                <w:szCs w:val="18"/>
              </w:rPr>
              <w:t>team.</w:t>
            </w:r>
          </w:p>
          <w:p w14:paraId="0CE414CE" w14:textId="52913557" w:rsidR="0087655C" w:rsidRPr="00370AA8" w:rsidRDefault="0087655C" w:rsidP="00A535C8">
            <w:pPr>
              <w:pStyle w:val="BodyText"/>
              <w:numPr>
                <w:ilvl w:val="0"/>
                <w:numId w:val="8"/>
              </w:numPr>
              <w:spacing w:after="0"/>
              <w:ind w:left="376" w:hanging="196"/>
              <w:contextualSpacing/>
              <w:rPr>
                <w:sz w:val="18"/>
                <w:szCs w:val="18"/>
              </w:rPr>
            </w:pPr>
            <w:r w:rsidRPr="0DC610E0">
              <w:rPr>
                <w:rFonts w:cstheme="minorBidi"/>
                <w:sz w:val="18"/>
                <w:szCs w:val="18"/>
              </w:rPr>
              <w:t xml:space="preserve">Secures necessary resources for the </w:t>
            </w:r>
            <w:r w:rsidR="0078167D" w:rsidRPr="0DC610E0">
              <w:rPr>
                <w:rFonts w:cstheme="minorBidi"/>
                <w:sz w:val="18"/>
                <w:szCs w:val="18"/>
              </w:rPr>
              <w:t>team.</w:t>
            </w:r>
          </w:p>
          <w:p w14:paraId="24FEEAB2" w14:textId="77777777" w:rsidR="0087655C" w:rsidRPr="00370AA8" w:rsidRDefault="0087655C" w:rsidP="00A535C8">
            <w:pPr>
              <w:pStyle w:val="BodyText"/>
              <w:numPr>
                <w:ilvl w:val="0"/>
                <w:numId w:val="8"/>
              </w:numPr>
              <w:spacing w:after="0"/>
              <w:ind w:left="376" w:hanging="196"/>
              <w:contextualSpacing/>
              <w:rPr>
                <w:rFonts w:cstheme="minorBidi"/>
                <w:sz w:val="18"/>
                <w:szCs w:val="18"/>
              </w:rPr>
            </w:pPr>
            <w:r w:rsidRPr="0DC610E0">
              <w:rPr>
                <w:rFonts w:cstheme="minorBidi"/>
                <w:sz w:val="18"/>
                <w:szCs w:val="18"/>
              </w:rPr>
              <w:t>Reviews and provides feedback regarding project outcomes</w:t>
            </w:r>
          </w:p>
        </w:tc>
        <w:tc>
          <w:tcPr>
            <w:tcW w:w="2335" w:type="dxa"/>
          </w:tcPr>
          <w:p w14:paraId="627E698E" w14:textId="77777777" w:rsidR="0087655C" w:rsidRPr="00D4539D" w:rsidRDefault="0087655C" w:rsidP="00583D65">
            <w:pPr>
              <w:pStyle w:val="BodyText"/>
              <w:rPr>
                <w:sz w:val="18"/>
                <w:szCs w:val="18"/>
              </w:rPr>
            </w:pPr>
          </w:p>
        </w:tc>
      </w:tr>
      <w:tr w:rsidR="0087655C" w:rsidRPr="00D4539D" w14:paraId="4BA735BF" w14:textId="77777777" w:rsidTr="00640B6C">
        <w:tc>
          <w:tcPr>
            <w:tcW w:w="1603" w:type="dxa"/>
          </w:tcPr>
          <w:p w14:paraId="0B9B2252" w14:textId="77777777" w:rsidR="0087655C" w:rsidRPr="00D4539D" w:rsidRDefault="0087655C" w:rsidP="00583D65">
            <w:pPr>
              <w:pStyle w:val="BodyText"/>
              <w:rPr>
                <w:sz w:val="18"/>
                <w:szCs w:val="18"/>
              </w:rPr>
            </w:pPr>
            <w:r w:rsidRPr="00D4539D">
              <w:rPr>
                <w:color w:val="000000"/>
                <w:sz w:val="18"/>
                <w:szCs w:val="18"/>
              </w:rPr>
              <w:t>Team Leader</w:t>
            </w:r>
            <w:r>
              <w:rPr>
                <w:color w:val="000000"/>
                <w:sz w:val="18"/>
                <w:szCs w:val="18"/>
              </w:rPr>
              <w:t>/Project Manager</w:t>
            </w:r>
          </w:p>
        </w:tc>
        <w:tc>
          <w:tcPr>
            <w:tcW w:w="5220" w:type="dxa"/>
          </w:tcPr>
          <w:p w14:paraId="59804A60" w14:textId="77777777" w:rsidR="0087655C" w:rsidRPr="00370AA8" w:rsidRDefault="0087655C" w:rsidP="00A535C8">
            <w:pPr>
              <w:pStyle w:val="BodyText"/>
              <w:numPr>
                <w:ilvl w:val="0"/>
                <w:numId w:val="8"/>
              </w:numPr>
              <w:spacing w:after="0"/>
              <w:ind w:left="376" w:hanging="196"/>
              <w:contextualSpacing/>
              <w:rPr>
                <w:sz w:val="18"/>
                <w:szCs w:val="18"/>
              </w:rPr>
            </w:pPr>
            <w:r w:rsidRPr="79502A85">
              <w:rPr>
                <w:rFonts w:cstheme="minorBidi"/>
                <w:sz w:val="18"/>
                <w:szCs w:val="18"/>
              </w:rPr>
              <w:t>Identifies and recruits team members</w:t>
            </w:r>
            <w:r>
              <w:rPr>
                <w:rFonts w:cstheme="minorBidi"/>
                <w:sz w:val="18"/>
                <w:szCs w:val="18"/>
              </w:rPr>
              <w:t>, including a patient family representative (to learn from their experience and advice)</w:t>
            </w:r>
          </w:p>
          <w:p w14:paraId="29B2339F" w14:textId="4F6182E3" w:rsidR="0087655C" w:rsidRPr="00370AA8" w:rsidRDefault="0087655C" w:rsidP="00A535C8">
            <w:pPr>
              <w:pStyle w:val="BodyText"/>
              <w:numPr>
                <w:ilvl w:val="0"/>
                <w:numId w:val="8"/>
              </w:numPr>
              <w:spacing w:after="0"/>
              <w:ind w:left="376" w:hanging="196"/>
              <w:contextualSpacing/>
              <w:rPr>
                <w:rFonts w:cstheme="minorBidi"/>
                <w:sz w:val="18"/>
                <w:szCs w:val="18"/>
              </w:rPr>
            </w:pPr>
            <w:r w:rsidRPr="79502A85">
              <w:rPr>
                <w:rFonts w:cstheme="minorBidi"/>
                <w:sz w:val="18"/>
                <w:szCs w:val="18"/>
              </w:rPr>
              <w:t xml:space="preserve">Drives and manages the project; schedules meetings and develops </w:t>
            </w:r>
            <w:r w:rsidR="0078167D" w:rsidRPr="79502A85">
              <w:rPr>
                <w:rFonts w:cstheme="minorBidi"/>
                <w:sz w:val="18"/>
                <w:szCs w:val="18"/>
              </w:rPr>
              <w:t>agenda.</w:t>
            </w:r>
          </w:p>
          <w:p w14:paraId="34732012" w14:textId="77777777" w:rsidR="0087655C" w:rsidRPr="00370AA8" w:rsidRDefault="0087655C" w:rsidP="00A535C8">
            <w:pPr>
              <w:pStyle w:val="BodyText"/>
              <w:numPr>
                <w:ilvl w:val="0"/>
                <w:numId w:val="8"/>
              </w:numPr>
              <w:spacing w:after="0"/>
              <w:ind w:left="376" w:hanging="196"/>
              <w:contextualSpacing/>
              <w:rPr>
                <w:rFonts w:eastAsiaTheme="minorEastAsia" w:cstheme="minorBidi"/>
                <w:color w:val="000000" w:themeColor="text1"/>
                <w:sz w:val="18"/>
                <w:szCs w:val="18"/>
              </w:rPr>
            </w:pPr>
            <w:r w:rsidRPr="79502A85">
              <w:rPr>
                <w:rFonts w:eastAsiaTheme="minorEastAsia" w:cstheme="minorBidi"/>
                <w:color w:val="000000" w:themeColor="text1"/>
                <w:sz w:val="18"/>
                <w:szCs w:val="18"/>
              </w:rPr>
              <w:t>Responsible for the communication plan</w:t>
            </w:r>
          </w:p>
        </w:tc>
        <w:tc>
          <w:tcPr>
            <w:tcW w:w="2335" w:type="dxa"/>
          </w:tcPr>
          <w:p w14:paraId="3FA22D0E" w14:textId="77777777" w:rsidR="0087655C" w:rsidRPr="00D4539D" w:rsidRDefault="0087655C" w:rsidP="00583D65">
            <w:pPr>
              <w:pStyle w:val="BodyText"/>
              <w:rPr>
                <w:sz w:val="18"/>
                <w:szCs w:val="18"/>
              </w:rPr>
            </w:pPr>
          </w:p>
        </w:tc>
      </w:tr>
      <w:tr w:rsidR="0087655C" w:rsidRPr="00D4539D" w14:paraId="7AFCD4AB" w14:textId="77777777" w:rsidTr="00640B6C">
        <w:tc>
          <w:tcPr>
            <w:tcW w:w="1603" w:type="dxa"/>
          </w:tcPr>
          <w:p w14:paraId="68C5BB0C" w14:textId="77777777" w:rsidR="0087655C" w:rsidRPr="00D4539D" w:rsidRDefault="0087655C" w:rsidP="00583D65">
            <w:pPr>
              <w:pStyle w:val="BodyText"/>
              <w:rPr>
                <w:sz w:val="18"/>
                <w:szCs w:val="18"/>
              </w:rPr>
            </w:pPr>
            <w:r w:rsidRPr="00370AA8">
              <w:rPr>
                <w:sz w:val="18"/>
                <w:szCs w:val="18"/>
              </w:rPr>
              <w:t>Meeting Facilitator</w:t>
            </w:r>
          </w:p>
        </w:tc>
        <w:tc>
          <w:tcPr>
            <w:tcW w:w="5220" w:type="dxa"/>
          </w:tcPr>
          <w:p w14:paraId="04A5B353" w14:textId="7E97CFF9" w:rsidR="0087655C" w:rsidRPr="00370AA8" w:rsidRDefault="0087655C" w:rsidP="00A535C8">
            <w:pPr>
              <w:pStyle w:val="BodyText"/>
              <w:numPr>
                <w:ilvl w:val="0"/>
                <w:numId w:val="8"/>
              </w:numPr>
              <w:spacing w:after="0"/>
              <w:ind w:left="376" w:hanging="196"/>
              <w:contextualSpacing/>
              <w:rPr>
                <w:rFonts w:cstheme="minorBidi"/>
                <w:sz w:val="18"/>
                <w:szCs w:val="18"/>
              </w:rPr>
            </w:pPr>
            <w:r w:rsidRPr="79502A85">
              <w:rPr>
                <w:rFonts w:cstheme="minorBidi"/>
                <w:sz w:val="18"/>
                <w:szCs w:val="18"/>
              </w:rPr>
              <w:t xml:space="preserve">Guides discussion, keeping group conscious of purpose, progress, and </w:t>
            </w:r>
            <w:r w:rsidR="0078167D" w:rsidRPr="79502A85">
              <w:rPr>
                <w:rFonts w:cstheme="minorBidi"/>
                <w:sz w:val="18"/>
                <w:szCs w:val="18"/>
              </w:rPr>
              <w:t>time.</w:t>
            </w:r>
          </w:p>
          <w:p w14:paraId="63DD2335" w14:textId="54FF3BA6" w:rsidR="0087655C" w:rsidRPr="00370AA8" w:rsidRDefault="0087655C" w:rsidP="00A535C8">
            <w:pPr>
              <w:pStyle w:val="BodyText"/>
              <w:numPr>
                <w:ilvl w:val="0"/>
                <w:numId w:val="8"/>
              </w:numPr>
              <w:spacing w:after="0"/>
              <w:ind w:left="376" w:hanging="196"/>
              <w:contextualSpacing/>
              <w:rPr>
                <w:sz w:val="18"/>
                <w:szCs w:val="18"/>
              </w:rPr>
            </w:pPr>
            <w:r w:rsidRPr="79502A85">
              <w:rPr>
                <w:rFonts w:cstheme="minorBidi"/>
                <w:sz w:val="18"/>
                <w:szCs w:val="18"/>
              </w:rPr>
              <w:t xml:space="preserve">Assists in identifying and resolving </w:t>
            </w:r>
            <w:r w:rsidR="0078167D" w:rsidRPr="79502A85">
              <w:rPr>
                <w:rFonts w:cstheme="minorBidi"/>
                <w:sz w:val="18"/>
                <w:szCs w:val="18"/>
              </w:rPr>
              <w:t>conflict.</w:t>
            </w:r>
          </w:p>
          <w:p w14:paraId="359CA0F7" w14:textId="77777777" w:rsidR="0087655C" w:rsidRPr="00D4539D" w:rsidRDefault="0087655C" w:rsidP="00A535C8">
            <w:pPr>
              <w:pStyle w:val="BodyText"/>
              <w:numPr>
                <w:ilvl w:val="0"/>
                <w:numId w:val="8"/>
              </w:numPr>
              <w:spacing w:after="0"/>
              <w:ind w:left="376" w:hanging="196"/>
              <w:contextualSpacing/>
              <w:rPr>
                <w:sz w:val="18"/>
                <w:szCs w:val="18"/>
              </w:rPr>
            </w:pPr>
            <w:r w:rsidRPr="79502A85">
              <w:rPr>
                <w:rFonts w:cstheme="minorBidi"/>
                <w:sz w:val="18"/>
                <w:szCs w:val="18"/>
              </w:rPr>
              <w:t>Assists in developing action steps (or the closing phase of the meeting)</w:t>
            </w:r>
          </w:p>
        </w:tc>
        <w:tc>
          <w:tcPr>
            <w:tcW w:w="2335" w:type="dxa"/>
          </w:tcPr>
          <w:p w14:paraId="54D7EF1B" w14:textId="77777777" w:rsidR="0087655C" w:rsidRPr="00D4539D" w:rsidRDefault="0087655C" w:rsidP="00583D65">
            <w:pPr>
              <w:pStyle w:val="BodyText"/>
              <w:rPr>
                <w:sz w:val="18"/>
                <w:szCs w:val="18"/>
              </w:rPr>
            </w:pPr>
          </w:p>
        </w:tc>
      </w:tr>
      <w:tr w:rsidR="0087655C" w:rsidRPr="00D4539D" w14:paraId="0B198A19" w14:textId="77777777" w:rsidTr="00640B6C">
        <w:tc>
          <w:tcPr>
            <w:tcW w:w="1603" w:type="dxa"/>
          </w:tcPr>
          <w:p w14:paraId="5077999C" w14:textId="77777777" w:rsidR="0087655C" w:rsidRPr="00D4539D" w:rsidRDefault="0087655C" w:rsidP="00583D65">
            <w:pPr>
              <w:pStyle w:val="BodyText"/>
              <w:rPr>
                <w:sz w:val="18"/>
                <w:szCs w:val="18"/>
              </w:rPr>
            </w:pPr>
            <w:r w:rsidRPr="00370AA8">
              <w:rPr>
                <w:sz w:val="18"/>
                <w:szCs w:val="18"/>
              </w:rPr>
              <w:t>Team Contributor and/or Subject Matter Expert</w:t>
            </w:r>
          </w:p>
        </w:tc>
        <w:tc>
          <w:tcPr>
            <w:tcW w:w="5220" w:type="dxa"/>
          </w:tcPr>
          <w:p w14:paraId="174CC852" w14:textId="2E5BE09E" w:rsidR="0087655C" w:rsidRPr="00370AA8" w:rsidRDefault="0087655C" w:rsidP="00A535C8">
            <w:pPr>
              <w:pStyle w:val="BodyText"/>
              <w:numPr>
                <w:ilvl w:val="0"/>
                <w:numId w:val="8"/>
              </w:numPr>
              <w:spacing w:after="0"/>
              <w:ind w:left="376" w:hanging="196"/>
              <w:contextualSpacing/>
              <w:rPr>
                <w:sz w:val="18"/>
                <w:szCs w:val="18"/>
              </w:rPr>
            </w:pPr>
            <w:r w:rsidRPr="79502A85">
              <w:rPr>
                <w:rFonts w:cstheme="minorBidi"/>
                <w:sz w:val="18"/>
                <w:szCs w:val="18"/>
              </w:rPr>
              <w:t xml:space="preserve">Participates fully to support and advance purpose, goals, and </w:t>
            </w:r>
            <w:r w:rsidR="0078167D" w:rsidRPr="79502A85">
              <w:rPr>
                <w:rFonts w:cstheme="minorBidi"/>
                <w:sz w:val="18"/>
                <w:szCs w:val="18"/>
              </w:rPr>
              <w:t>processes.</w:t>
            </w:r>
          </w:p>
          <w:p w14:paraId="77ADB2AD" w14:textId="0BFF63AB" w:rsidR="0087655C" w:rsidRPr="00370AA8" w:rsidRDefault="0087655C" w:rsidP="00A535C8">
            <w:pPr>
              <w:pStyle w:val="BodyText"/>
              <w:numPr>
                <w:ilvl w:val="0"/>
                <w:numId w:val="8"/>
              </w:numPr>
              <w:spacing w:after="0"/>
              <w:ind w:left="376" w:hanging="196"/>
              <w:contextualSpacing/>
              <w:rPr>
                <w:sz w:val="18"/>
                <w:szCs w:val="18"/>
              </w:rPr>
            </w:pPr>
            <w:r w:rsidRPr="79502A85">
              <w:rPr>
                <w:rFonts w:cstheme="minorBidi"/>
                <w:sz w:val="18"/>
                <w:szCs w:val="18"/>
              </w:rPr>
              <w:t xml:space="preserve">Helps gather and interpret needed </w:t>
            </w:r>
            <w:r w:rsidR="0078167D" w:rsidRPr="79502A85">
              <w:rPr>
                <w:rFonts w:cstheme="minorBidi"/>
                <w:sz w:val="18"/>
                <w:szCs w:val="18"/>
              </w:rPr>
              <w:t>information.</w:t>
            </w:r>
          </w:p>
          <w:p w14:paraId="5DAC7C39" w14:textId="77777777" w:rsidR="0087655C" w:rsidRPr="00D4539D" w:rsidRDefault="0087655C" w:rsidP="00A535C8">
            <w:pPr>
              <w:pStyle w:val="BodyText"/>
              <w:numPr>
                <w:ilvl w:val="0"/>
                <w:numId w:val="8"/>
              </w:numPr>
              <w:spacing w:after="0"/>
              <w:ind w:left="376" w:hanging="196"/>
              <w:contextualSpacing/>
              <w:rPr>
                <w:rFonts w:cstheme="minorBidi"/>
                <w:sz w:val="18"/>
                <w:szCs w:val="18"/>
              </w:rPr>
            </w:pPr>
            <w:r w:rsidRPr="79502A85">
              <w:rPr>
                <w:rFonts w:cstheme="minorBidi"/>
                <w:sz w:val="18"/>
                <w:szCs w:val="18"/>
              </w:rPr>
              <w:t>Acts as liaison with others in the organization as needed</w:t>
            </w:r>
          </w:p>
        </w:tc>
        <w:tc>
          <w:tcPr>
            <w:tcW w:w="2335" w:type="dxa"/>
          </w:tcPr>
          <w:p w14:paraId="3D268DC5" w14:textId="77777777" w:rsidR="0087655C" w:rsidRPr="00D4539D" w:rsidRDefault="0087655C" w:rsidP="00583D65">
            <w:pPr>
              <w:pStyle w:val="BodyText"/>
              <w:rPr>
                <w:sz w:val="18"/>
                <w:szCs w:val="18"/>
              </w:rPr>
            </w:pPr>
          </w:p>
        </w:tc>
      </w:tr>
      <w:tr w:rsidR="0087655C" w:rsidRPr="00D4539D" w14:paraId="46EB55F0" w14:textId="77777777" w:rsidTr="00640B6C">
        <w:tc>
          <w:tcPr>
            <w:tcW w:w="1603" w:type="dxa"/>
          </w:tcPr>
          <w:p w14:paraId="6DD39827" w14:textId="77777777" w:rsidR="0087655C" w:rsidRPr="00D4539D" w:rsidRDefault="0087655C" w:rsidP="00583D65">
            <w:pPr>
              <w:pStyle w:val="BodyText"/>
              <w:rPr>
                <w:sz w:val="18"/>
                <w:szCs w:val="18"/>
              </w:rPr>
            </w:pPr>
            <w:r w:rsidRPr="00370AA8">
              <w:rPr>
                <w:sz w:val="18"/>
                <w:szCs w:val="18"/>
              </w:rPr>
              <w:t>Data Specialist</w:t>
            </w:r>
          </w:p>
        </w:tc>
        <w:tc>
          <w:tcPr>
            <w:tcW w:w="5220" w:type="dxa"/>
          </w:tcPr>
          <w:p w14:paraId="6980FD69" w14:textId="34A8897E" w:rsidR="0087655C" w:rsidRDefault="0087655C" w:rsidP="00A535C8">
            <w:pPr>
              <w:pStyle w:val="BodyText"/>
              <w:numPr>
                <w:ilvl w:val="0"/>
                <w:numId w:val="8"/>
              </w:numPr>
              <w:spacing w:after="0"/>
              <w:ind w:left="376" w:hanging="196"/>
              <w:contextualSpacing/>
              <w:rPr>
                <w:rFonts w:cstheme="minorBidi"/>
                <w:sz w:val="18"/>
                <w:szCs w:val="18"/>
              </w:rPr>
            </w:pPr>
            <w:r w:rsidRPr="79502A85">
              <w:rPr>
                <w:rFonts w:cstheme="minorBidi"/>
                <w:sz w:val="18"/>
                <w:szCs w:val="18"/>
              </w:rPr>
              <w:t xml:space="preserve">Help define data collection </w:t>
            </w:r>
            <w:r w:rsidR="0078167D" w:rsidRPr="79502A85">
              <w:rPr>
                <w:rFonts w:cstheme="minorBidi"/>
                <w:sz w:val="18"/>
                <w:szCs w:val="18"/>
              </w:rPr>
              <w:t>plan.</w:t>
            </w:r>
          </w:p>
          <w:p w14:paraId="14869F0E" w14:textId="77777777" w:rsidR="0087655C" w:rsidRPr="00370AA8" w:rsidRDefault="0087655C" w:rsidP="00A535C8">
            <w:pPr>
              <w:pStyle w:val="BodyText"/>
              <w:numPr>
                <w:ilvl w:val="0"/>
                <w:numId w:val="8"/>
              </w:numPr>
              <w:spacing w:after="0"/>
              <w:ind w:left="376" w:hanging="196"/>
              <w:contextualSpacing/>
              <w:rPr>
                <w:rFonts w:cstheme="minorBidi"/>
                <w:sz w:val="18"/>
                <w:szCs w:val="18"/>
              </w:rPr>
            </w:pPr>
            <w:r w:rsidRPr="79502A85">
              <w:rPr>
                <w:rFonts w:cstheme="minorBidi"/>
                <w:sz w:val="18"/>
                <w:szCs w:val="18"/>
              </w:rPr>
              <w:t>Helps with analysis and data visualization needs</w:t>
            </w:r>
          </w:p>
        </w:tc>
        <w:tc>
          <w:tcPr>
            <w:tcW w:w="2335" w:type="dxa"/>
          </w:tcPr>
          <w:p w14:paraId="0B90A3DF" w14:textId="77777777" w:rsidR="0087655C" w:rsidRPr="00D4539D" w:rsidRDefault="0087655C" w:rsidP="00583D65">
            <w:pPr>
              <w:pStyle w:val="BodyText"/>
              <w:rPr>
                <w:sz w:val="18"/>
                <w:szCs w:val="18"/>
              </w:rPr>
            </w:pPr>
          </w:p>
        </w:tc>
      </w:tr>
      <w:tr w:rsidR="0087655C" w:rsidRPr="00D4539D" w14:paraId="625D773D" w14:textId="77777777" w:rsidTr="00640B6C">
        <w:tc>
          <w:tcPr>
            <w:tcW w:w="1603" w:type="dxa"/>
          </w:tcPr>
          <w:p w14:paraId="4D4CAD4E" w14:textId="77777777" w:rsidR="0087655C" w:rsidRPr="00D4539D" w:rsidRDefault="0087655C" w:rsidP="00583D65">
            <w:pPr>
              <w:pStyle w:val="BodyText"/>
              <w:rPr>
                <w:rFonts w:cstheme="minorBidi"/>
                <w:sz w:val="18"/>
                <w:szCs w:val="18"/>
              </w:rPr>
            </w:pPr>
            <w:r w:rsidRPr="79502A85">
              <w:rPr>
                <w:rFonts w:cstheme="minorBidi"/>
                <w:sz w:val="18"/>
                <w:szCs w:val="18"/>
              </w:rPr>
              <w:t>HIT Champion/ Specialist</w:t>
            </w:r>
          </w:p>
        </w:tc>
        <w:tc>
          <w:tcPr>
            <w:tcW w:w="5220" w:type="dxa"/>
          </w:tcPr>
          <w:p w14:paraId="11A1705E" w14:textId="24805D75" w:rsidR="0087655C" w:rsidRPr="00370AA8" w:rsidRDefault="0087655C" w:rsidP="00A535C8">
            <w:pPr>
              <w:pStyle w:val="BodyText"/>
              <w:numPr>
                <w:ilvl w:val="0"/>
                <w:numId w:val="8"/>
              </w:numPr>
              <w:spacing w:after="0"/>
              <w:ind w:left="376" w:hanging="196"/>
              <w:contextualSpacing/>
              <w:rPr>
                <w:sz w:val="18"/>
                <w:szCs w:val="18"/>
              </w:rPr>
            </w:pPr>
            <w:r w:rsidRPr="79502A85">
              <w:rPr>
                <w:rFonts w:cstheme="minorBidi"/>
                <w:sz w:val="18"/>
                <w:szCs w:val="18"/>
              </w:rPr>
              <w:t xml:space="preserve">Supports team in leveraging electronic systems to achieve project </w:t>
            </w:r>
            <w:r w:rsidR="0078167D" w:rsidRPr="79502A85">
              <w:rPr>
                <w:rFonts w:cstheme="minorBidi"/>
                <w:sz w:val="18"/>
                <w:szCs w:val="18"/>
              </w:rPr>
              <w:t>goal</w:t>
            </w:r>
            <w:r w:rsidR="00640B6C">
              <w:rPr>
                <w:rFonts w:cstheme="minorBidi"/>
                <w:sz w:val="18"/>
                <w:szCs w:val="18"/>
              </w:rPr>
              <w:t>s</w:t>
            </w:r>
            <w:r w:rsidR="0078167D" w:rsidRPr="79502A85">
              <w:rPr>
                <w:rFonts w:cstheme="minorBidi"/>
                <w:sz w:val="18"/>
                <w:szCs w:val="18"/>
              </w:rPr>
              <w:t>.</w:t>
            </w:r>
            <w:r w:rsidRPr="79502A85">
              <w:rPr>
                <w:rFonts w:cstheme="minorBidi"/>
                <w:sz w:val="18"/>
                <w:szCs w:val="18"/>
              </w:rPr>
              <w:t xml:space="preserve"> </w:t>
            </w:r>
          </w:p>
          <w:p w14:paraId="79607041" w14:textId="77777777" w:rsidR="0087655C" w:rsidRPr="00D4539D" w:rsidRDefault="0087655C" w:rsidP="00A535C8">
            <w:pPr>
              <w:pStyle w:val="BodyText"/>
              <w:spacing w:after="0"/>
              <w:ind w:left="376" w:hanging="196"/>
              <w:contextualSpacing/>
              <w:rPr>
                <w:rFonts w:cstheme="minorBidi"/>
                <w:sz w:val="18"/>
                <w:szCs w:val="18"/>
              </w:rPr>
            </w:pPr>
          </w:p>
        </w:tc>
        <w:tc>
          <w:tcPr>
            <w:tcW w:w="2335" w:type="dxa"/>
          </w:tcPr>
          <w:p w14:paraId="03BF70F7" w14:textId="77777777" w:rsidR="0087655C" w:rsidRPr="00D4539D" w:rsidRDefault="0087655C" w:rsidP="00583D65">
            <w:pPr>
              <w:pStyle w:val="BodyText"/>
              <w:rPr>
                <w:sz w:val="18"/>
                <w:szCs w:val="18"/>
              </w:rPr>
            </w:pPr>
          </w:p>
        </w:tc>
      </w:tr>
      <w:tr w:rsidR="0087655C" w:rsidRPr="00D4539D" w14:paraId="26215B0D" w14:textId="77777777" w:rsidTr="00640B6C">
        <w:tc>
          <w:tcPr>
            <w:tcW w:w="1603" w:type="dxa"/>
          </w:tcPr>
          <w:p w14:paraId="36B45240" w14:textId="77777777" w:rsidR="0087655C" w:rsidRPr="00D4539D" w:rsidRDefault="0087655C" w:rsidP="00583D65">
            <w:pPr>
              <w:pStyle w:val="BodyText"/>
              <w:rPr>
                <w:sz w:val="18"/>
                <w:szCs w:val="18"/>
              </w:rPr>
            </w:pPr>
            <w:r w:rsidRPr="00370AA8">
              <w:rPr>
                <w:sz w:val="18"/>
                <w:szCs w:val="18"/>
              </w:rPr>
              <w:t>Scribe / Note Taker</w:t>
            </w:r>
          </w:p>
        </w:tc>
        <w:tc>
          <w:tcPr>
            <w:tcW w:w="5220" w:type="dxa"/>
          </w:tcPr>
          <w:p w14:paraId="3EC43B17" w14:textId="6B8E262C" w:rsidR="0087655C" w:rsidRPr="00370AA8" w:rsidRDefault="0087655C" w:rsidP="00A535C8">
            <w:pPr>
              <w:pStyle w:val="BodyText"/>
              <w:numPr>
                <w:ilvl w:val="0"/>
                <w:numId w:val="8"/>
              </w:numPr>
              <w:spacing w:after="0"/>
              <w:ind w:left="376" w:hanging="196"/>
              <w:contextualSpacing/>
              <w:rPr>
                <w:rFonts w:cstheme="minorBidi"/>
                <w:sz w:val="18"/>
                <w:szCs w:val="18"/>
              </w:rPr>
            </w:pPr>
            <w:r w:rsidRPr="79502A85">
              <w:rPr>
                <w:rFonts w:cstheme="minorBidi"/>
                <w:sz w:val="18"/>
                <w:szCs w:val="18"/>
              </w:rPr>
              <w:t xml:space="preserve">Captures conversation summaries, decisions made, action items, </w:t>
            </w:r>
            <w:r w:rsidR="00640B6C">
              <w:rPr>
                <w:rFonts w:cstheme="minorBidi"/>
                <w:sz w:val="18"/>
                <w:szCs w:val="18"/>
              </w:rPr>
              <w:t xml:space="preserve">and </w:t>
            </w:r>
            <w:r w:rsidRPr="79502A85">
              <w:rPr>
                <w:rFonts w:cstheme="minorBidi"/>
                <w:sz w:val="18"/>
                <w:szCs w:val="18"/>
              </w:rPr>
              <w:t>notes</w:t>
            </w:r>
            <w:r w:rsidR="004F5EE1">
              <w:rPr>
                <w:rFonts w:cstheme="minorBidi"/>
                <w:sz w:val="18"/>
                <w:szCs w:val="18"/>
              </w:rPr>
              <w:t>.</w:t>
            </w:r>
            <w:r w:rsidRPr="79502A85">
              <w:rPr>
                <w:rFonts w:cstheme="minorBidi"/>
                <w:sz w:val="18"/>
                <w:szCs w:val="18"/>
              </w:rPr>
              <w:t xml:space="preserve"> </w:t>
            </w:r>
          </w:p>
          <w:p w14:paraId="091BB308" w14:textId="77777777" w:rsidR="0087655C" w:rsidRPr="00370AA8" w:rsidRDefault="0087655C" w:rsidP="00A535C8">
            <w:pPr>
              <w:pStyle w:val="BodyText"/>
              <w:numPr>
                <w:ilvl w:val="0"/>
                <w:numId w:val="8"/>
              </w:numPr>
              <w:spacing w:after="0"/>
              <w:ind w:left="376" w:hanging="196"/>
              <w:contextualSpacing/>
              <w:rPr>
                <w:rFonts w:eastAsiaTheme="minorHAnsi"/>
                <w:color w:val="000000" w:themeColor="text1"/>
                <w:sz w:val="18"/>
                <w:szCs w:val="18"/>
              </w:rPr>
            </w:pPr>
            <w:r w:rsidRPr="79502A85">
              <w:rPr>
                <w:rFonts w:eastAsiaTheme="minorEastAsia" w:cstheme="minorBidi"/>
                <w:color w:val="000000" w:themeColor="text1"/>
                <w:sz w:val="18"/>
                <w:szCs w:val="18"/>
              </w:rPr>
              <w:t>Creates meeting summary documents</w:t>
            </w:r>
          </w:p>
        </w:tc>
        <w:tc>
          <w:tcPr>
            <w:tcW w:w="2335" w:type="dxa"/>
          </w:tcPr>
          <w:p w14:paraId="06AFECF0" w14:textId="77777777" w:rsidR="0087655C" w:rsidRPr="00D4539D" w:rsidRDefault="0087655C" w:rsidP="00583D65">
            <w:pPr>
              <w:pStyle w:val="BodyText"/>
              <w:rPr>
                <w:sz w:val="18"/>
                <w:szCs w:val="18"/>
              </w:rPr>
            </w:pPr>
          </w:p>
        </w:tc>
      </w:tr>
    </w:tbl>
    <w:p w14:paraId="68AECD79" w14:textId="77777777" w:rsidR="0087655C" w:rsidRDefault="0087655C" w:rsidP="0087655C"/>
    <w:p w14:paraId="70CE7500" w14:textId="77777777" w:rsidR="004F5EE1" w:rsidRDefault="004F5EE1" w:rsidP="0087655C">
      <w:pPr>
        <w:pStyle w:val="ListParagraph"/>
        <w:numPr>
          <w:ilvl w:val="0"/>
          <w:numId w:val="9"/>
        </w:numPr>
        <w:rPr>
          <w:b/>
          <w:bCs/>
        </w:rPr>
        <w:sectPr w:rsidR="004F5EE1" w:rsidSect="00EA1851">
          <w:headerReference w:type="default" r:id="rId13"/>
          <w:headerReference w:type="first" r:id="rId14"/>
          <w:footerReference w:type="first" r:id="rId15"/>
          <w:pgSz w:w="12240" w:h="15840"/>
          <w:pgMar w:top="1440" w:right="1440" w:bottom="1350" w:left="1260" w:header="720" w:footer="720" w:gutter="0"/>
          <w:cols w:space="720"/>
          <w:titlePg/>
          <w:docGrid w:linePitch="360"/>
        </w:sectPr>
      </w:pPr>
    </w:p>
    <w:p w14:paraId="150D8D4D" w14:textId="47127825" w:rsidR="0087655C" w:rsidRPr="00503E2F" w:rsidRDefault="0087655C" w:rsidP="0087655C">
      <w:pPr>
        <w:pStyle w:val="ListParagraph"/>
        <w:numPr>
          <w:ilvl w:val="0"/>
          <w:numId w:val="9"/>
        </w:numPr>
      </w:pPr>
      <w:r w:rsidRPr="00503E2F">
        <w:rPr>
          <w:b/>
          <w:bCs/>
        </w:rPr>
        <w:lastRenderedPageBreak/>
        <w:t>Resources required</w:t>
      </w:r>
      <w:r w:rsidRPr="00503E2F">
        <w:br/>
        <w:t>Primarily, we</w:t>
      </w:r>
      <w:r w:rsidR="00640B6C">
        <w:t xml:space="preserve"> must</w:t>
      </w:r>
      <w:r w:rsidRPr="00503E2F">
        <w:t xml:space="preserve"> allocate meeting time and pull staff out of their </w:t>
      </w:r>
      <w:r w:rsidR="00640B6C">
        <w:t>typic</w:t>
      </w:r>
      <w:r w:rsidRPr="00503E2F">
        <w:t>al encounter and patient care schedules. All other resources (meeting room, IT, etc.) are available and ready for use.</w:t>
      </w:r>
    </w:p>
    <w:p w14:paraId="43F27D7E" w14:textId="77777777" w:rsidR="0087655C" w:rsidRPr="00503E2F" w:rsidRDefault="0087655C" w:rsidP="0087655C"/>
    <w:p w14:paraId="48C51F4B" w14:textId="77777777" w:rsidR="0087655C" w:rsidRPr="00503E2F" w:rsidRDefault="0087655C" w:rsidP="0087655C">
      <w:pPr>
        <w:pStyle w:val="ListParagraph"/>
        <w:numPr>
          <w:ilvl w:val="0"/>
          <w:numId w:val="9"/>
        </w:numPr>
      </w:pPr>
      <w:r w:rsidRPr="00503E2F">
        <w:rPr>
          <w:b/>
          <w:bCs/>
        </w:rPr>
        <w:t>Barriers</w:t>
      </w:r>
      <w:r w:rsidRPr="00503E2F">
        <w:br/>
        <w:t>Our primary barrier will be finding time to meet. Secondarily, our challenge may be the culture of adapting to new ways of doing our work and reordering our workflow.</w:t>
      </w:r>
      <w:r w:rsidRPr="00503E2F">
        <w:br/>
      </w:r>
    </w:p>
    <w:p w14:paraId="4D4E55E3" w14:textId="77777777" w:rsidR="0087655C" w:rsidRPr="00503E2F" w:rsidRDefault="0087655C" w:rsidP="0087655C">
      <w:pPr>
        <w:pStyle w:val="ListParagraph"/>
        <w:numPr>
          <w:ilvl w:val="0"/>
          <w:numId w:val="9"/>
        </w:numPr>
        <w:rPr>
          <w:b/>
          <w:bCs/>
        </w:rPr>
      </w:pPr>
      <w:r w:rsidRPr="00503E2F">
        <w:rPr>
          <w:b/>
          <w:bCs/>
        </w:rPr>
        <w:t>Approvals</w:t>
      </w:r>
    </w:p>
    <w:p w14:paraId="5141D6E8" w14:textId="2A98018E" w:rsidR="0087655C" w:rsidRDefault="0087655C" w:rsidP="0087655C">
      <w:pPr>
        <w:pStyle w:val="ListParagraph"/>
      </w:pPr>
      <w:r w:rsidRPr="00503E2F">
        <w:t>Our project champion will be responsible for gaining approval to engage in this work and determining the amount of staff time we can allocate to meetings. We also need leadership approval to focus on this topic; however, our frequent refusal of home health services has been identified as an opportunity to reduce ED utilizatio</w:t>
      </w:r>
      <w:r>
        <w:t xml:space="preserve">n. </w:t>
      </w:r>
    </w:p>
    <w:p w14:paraId="3A36FED3" w14:textId="77777777" w:rsidR="0078167D" w:rsidRDefault="0078167D" w:rsidP="0087655C">
      <w:pPr>
        <w:pStyle w:val="Heading2"/>
        <w:sectPr w:rsidR="0078167D" w:rsidSect="004F5EE1">
          <w:headerReference w:type="first" r:id="rId16"/>
          <w:footerReference w:type="first" r:id="rId17"/>
          <w:type w:val="continuous"/>
          <w:pgSz w:w="12240" w:h="15840"/>
          <w:pgMar w:top="1440" w:right="1440" w:bottom="1440" w:left="1260" w:header="720" w:footer="720" w:gutter="0"/>
          <w:cols w:space="720"/>
          <w:titlePg/>
          <w:docGrid w:linePitch="360"/>
        </w:sectPr>
      </w:pPr>
    </w:p>
    <w:p w14:paraId="205E4494" w14:textId="77777777" w:rsidR="0087655C" w:rsidRPr="003701FA" w:rsidRDefault="0087655C" w:rsidP="0087655C">
      <w:pPr>
        <w:pStyle w:val="Heading2"/>
      </w:pPr>
    </w:p>
    <w:sectPr w:rsidR="0087655C" w:rsidRPr="003701FA" w:rsidSect="0078167D">
      <w:type w:val="continuous"/>
      <w:pgSz w:w="12240" w:h="15840"/>
      <w:pgMar w:top="1440" w:right="1440" w:bottom="1440" w:left="12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55557" w14:textId="77777777" w:rsidR="00240DC1" w:rsidRDefault="00240DC1" w:rsidP="005B023C">
      <w:r>
        <w:separator/>
      </w:r>
    </w:p>
  </w:endnote>
  <w:endnote w:type="continuationSeparator" w:id="0">
    <w:p w14:paraId="2C1865E1" w14:textId="77777777" w:rsidR="00240DC1" w:rsidRDefault="00240DC1" w:rsidP="005B02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2F1B1" w14:textId="44014DCF" w:rsidR="00542098" w:rsidRDefault="00542098">
    <w:pPr>
      <w:pStyle w:val="Footer"/>
    </w:pPr>
    <w:r>
      <w:rPr>
        <w:rFonts w:ascii="Arial" w:hAnsi="Arial" w:cs="Arial"/>
        <w:noProof/>
        <w:sz w:val="20"/>
        <w:szCs w:val="20"/>
      </w:rPr>
      <mc:AlternateContent>
        <mc:Choice Requires="wpg">
          <w:drawing>
            <wp:anchor distT="0" distB="0" distL="114300" distR="114300" simplePos="0" relativeHeight="251660800" behindDoc="0" locked="0" layoutInCell="1" allowOverlap="1" wp14:anchorId="0112E83A" wp14:editId="5852A6A4">
              <wp:simplePos x="0" y="0"/>
              <wp:positionH relativeFrom="page">
                <wp:posOffset>293370</wp:posOffset>
              </wp:positionH>
              <wp:positionV relativeFrom="paragraph">
                <wp:posOffset>-130972</wp:posOffset>
              </wp:positionV>
              <wp:extent cx="7176135" cy="590550"/>
              <wp:effectExtent l="0" t="19050" r="43815" b="1905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32"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Box 46"/>
                      <wps:cNvSpPr txBox="1"/>
                      <wps:spPr>
                        <a:xfrm>
                          <a:off x="95693" y="289294"/>
                          <a:ext cx="6941820" cy="236855"/>
                        </a:xfrm>
                        <a:prstGeom prst="rect">
                          <a:avLst/>
                        </a:prstGeom>
                        <a:noFill/>
                      </wps:spPr>
                      <wps:txbx>
                        <w:txbxContent>
                          <w:p w14:paraId="5DC86C64" w14:textId="6BB0DE61"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w:t>
                            </w:r>
                            <w:r w:rsidR="009B4F3E" w:rsidRPr="009B4F3E">
                              <w:rPr>
                                <w:rFonts w:ascii="Open Sans" w:eastAsia="Open Sans" w:hAnsi="Open Sans" w:cs="Open Sans"/>
                                <w:color w:val="FFFFFF" w:themeColor="background1"/>
                                <w:kern w:val="24"/>
                                <w:sz w:val="16"/>
                                <w:szCs w:val="16"/>
                              </w:rPr>
                              <w:t>952</w:t>
                            </w:r>
                            <w:r w:rsidR="009B4F3E">
                              <w:rPr>
                                <w:rFonts w:ascii="Open Sans" w:eastAsia="Open Sans" w:hAnsi="Open Sans" w:cs="Open Sans"/>
                                <w:color w:val="FFFFFF" w:themeColor="background1"/>
                                <w:kern w:val="24"/>
                                <w:sz w:val="16"/>
                                <w:szCs w:val="16"/>
                              </w:rPr>
                              <w:t>.</w:t>
                            </w:r>
                            <w:r w:rsidR="009B4F3E" w:rsidRPr="009B4F3E">
                              <w:rPr>
                                <w:rFonts w:ascii="Open Sans" w:eastAsia="Open Sans" w:hAnsi="Open Sans" w:cs="Open Sans"/>
                                <w:color w:val="FFFFFF" w:themeColor="background1"/>
                                <w:kern w:val="24"/>
                                <w:sz w:val="16"/>
                                <w:szCs w:val="16"/>
                              </w:rPr>
                              <w:t>854</w:t>
                            </w:r>
                            <w:r w:rsidR="009B4F3E">
                              <w:rPr>
                                <w:rFonts w:ascii="Open Sans" w:eastAsia="Open Sans" w:hAnsi="Open Sans" w:cs="Open Sans"/>
                                <w:color w:val="FFFFFF" w:themeColor="background1"/>
                                <w:kern w:val="24"/>
                                <w:sz w:val="16"/>
                                <w:szCs w:val="16"/>
                              </w:rPr>
                              <w:t>.</w:t>
                            </w:r>
                            <w:r w:rsidR="009B4F3E" w:rsidRPr="009B4F3E">
                              <w:rPr>
                                <w:rFonts w:ascii="Open Sans" w:eastAsia="Open Sans" w:hAnsi="Open Sans" w:cs="Open Sans"/>
                                <w:color w:val="FFFFFF" w:themeColor="background1"/>
                                <w:kern w:val="24"/>
                                <w:sz w:val="16"/>
                                <w:szCs w:val="16"/>
                              </w:rPr>
                              <w:t>3306</w:t>
                            </w:r>
                            <w:r w:rsidR="009B4F3E">
                              <w:rPr>
                                <w:rFonts w:ascii="Open Sans" w:eastAsia="Open Sans" w:hAnsi="Open Sans" w:cs="Open Sans"/>
                                <w:color w:val="FFFFFF" w:themeColor="background1"/>
                                <w:kern w:val="24"/>
                                <w:sz w:val="16"/>
                                <w:szCs w:val="16"/>
                              </w:rPr>
                              <w:t xml:space="preserve"> </w:t>
                            </w:r>
                            <w:r w:rsidRPr="005B023C">
                              <w:rPr>
                                <w:rFonts w:ascii="Open Sans" w:eastAsia="Open Sans" w:hAnsi="Open Sans" w:cs="Open Sans"/>
                                <w:color w:val="FFFFFF" w:themeColor="background1"/>
                                <w:kern w:val="24"/>
                                <w:sz w:val="16"/>
                                <w:szCs w:val="16"/>
                              </w:rPr>
                              <w:t xml:space="preserve">|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0112E83A" id="Group 31" o:spid="_x0000_s1040" style="position:absolute;margin-left:23.1pt;margin-top:-10.3pt;width:565.05pt;height:46.5pt;z-index:251660800;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YkQQgYAAD8hAAAOAAAAZHJzL2Uyb0RvYy54bWzsWl1v2zYUfR+w/0DoccBqfdqWUadIs6UY&#10;ELRFm6HtIy1TtjBJ1Eg6dvrrd0mKMpkmNp1uQD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">
              <v:shape id="Rectangle 25" o:spid="_x0000_s1041"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type id="_x0000_t202" coordsize="21600,21600" o:spt="202" path="m,l,21600r21600,l21600,xe">
                <v:stroke joinstyle="miter"/>
                <v:path gradientshapeok="t" o:connecttype="rect"/>
              </v:shapetype>
              <v:shape id="TextBox 46" o:spid="_x0000_s1042"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5DC86C64" w14:textId="6BB0DE61"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w:t>
                      </w:r>
                      <w:r w:rsidR="009B4F3E" w:rsidRPr="009B4F3E">
                        <w:rPr>
                          <w:rFonts w:ascii="Open Sans" w:eastAsia="Open Sans" w:hAnsi="Open Sans" w:cs="Open Sans"/>
                          <w:color w:val="FFFFFF" w:themeColor="background1"/>
                          <w:kern w:val="24"/>
                          <w:sz w:val="16"/>
                          <w:szCs w:val="16"/>
                        </w:rPr>
                        <w:t>952</w:t>
                      </w:r>
                      <w:r w:rsidR="009B4F3E">
                        <w:rPr>
                          <w:rFonts w:ascii="Open Sans" w:eastAsia="Open Sans" w:hAnsi="Open Sans" w:cs="Open Sans"/>
                          <w:color w:val="FFFFFF" w:themeColor="background1"/>
                          <w:kern w:val="24"/>
                          <w:sz w:val="16"/>
                          <w:szCs w:val="16"/>
                        </w:rPr>
                        <w:t>.</w:t>
                      </w:r>
                      <w:r w:rsidR="009B4F3E" w:rsidRPr="009B4F3E">
                        <w:rPr>
                          <w:rFonts w:ascii="Open Sans" w:eastAsia="Open Sans" w:hAnsi="Open Sans" w:cs="Open Sans"/>
                          <w:color w:val="FFFFFF" w:themeColor="background1"/>
                          <w:kern w:val="24"/>
                          <w:sz w:val="16"/>
                          <w:szCs w:val="16"/>
                        </w:rPr>
                        <w:t>854</w:t>
                      </w:r>
                      <w:r w:rsidR="009B4F3E">
                        <w:rPr>
                          <w:rFonts w:ascii="Open Sans" w:eastAsia="Open Sans" w:hAnsi="Open Sans" w:cs="Open Sans"/>
                          <w:color w:val="FFFFFF" w:themeColor="background1"/>
                          <w:kern w:val="24"/>
                          <w:sz w:val="16"/>
                          <w:szCs w:val="16"/>
                        </w:rPr>
                        <w:t>.</w:t>
                      </w:r>
                      <w:r w:rsidR="009B4F3E" w:rsidRPr="009B4F3E">
                        <w:rPr>
                          <w:rFonts w:ascii="Open Sans" w:eastAsia="Open Sans" w:hAnsi="Open Sans" w:cs="Open Sans"/>
                          <w:color w:val="FFFFFF" w:themeColor="background1"/>
                          <w:kern w:val="24"/>
                          <w:sz w:val="16"/>
                          <w:szCs w:val="16"/>
                        </w:rPr>
                        <w:t>3306</w:t>
                      </w:r>
                      <w:r w:rsidR="009B4F3E">
                        <w:rPr>
                          <w:rFonts w:ascii="Open Sans" w:eastAsia="Open Sans" w:hAnsi="Open Sans" w:cs="Open Sans"/>
                          <w:color w:val="FFFFFF" w:themeColor="background1"/>
                          <w:kern w:val="24"/>
                          <w:sz w:val="16"/>
                          <w:szCs w:val="16"/>
                        </w:rPr>
                        <w:t xml:space="preserve"> </w:t>
                      </w:r>
                      <w:r w:rsidRPr="005B023C">
                        <w:rPr>
                          <w:rFonts w:ascii="Open Sans" w:eastAsia="Open Sans" w:hAnsi="Open Sans" w:cs="Open Sans"/>
                          <w:color w:val="FFFFFF" w:themeColor="background1"/>
                          <w:kern w:val="24"/>
                          <w:sz w:val="16"/>
                          <w:szCs w:val="16"/>
                        </w:rPr>
                        <w:t xml:space="preserve">| stratishealth.org </w:t>
                      </w:r>
                    </w:p>
                  </w:txbxContent>
                </v:textbox>
              </v:shape>
              <w10:wrap anchorx="page"/>
            </v:group>
          </w:pict>
        </mc:Fallback>
      </mc:AlternateContent>
    </w:r>
    <w:r>
      <w:rPr>
        <w:noProof/>
      </w:rPr>
      <mc:AlternateContent>
        <mc:Choice Requires="wpg">
          <w:drawing>
            <wp:anchor distT="0" distB="0" distL="114300" distR="114300" simplePos="0" relativeHeight="251658752" behindDoc="0" locked="0" layoutInCell="1" allowOverlap="1" wp14:anchorId="2E6722C2" wp14:editId="49842710">
              <wp:simplePos x="0" y="0"/>
              <wp:positionH relativeFrom="page">
                <wp:posOffset>297180</wp:posOffset>
              </wp:positionH>
              <wp:positionV relativeFrom="paragraph">
                <wp:posOffset>9436100</wp:posOffset>
              </wp:positionV>
              <wp:extent cx="7176135" cy="590550"/>
              <wp:effectExtent l="0" t="19050" r="43815" b="19050"/>
              <wp:wrapNone/>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29"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TextBox 46"/>
                      <wps:cNvSpPr txBox="1"/>
                      <wps:spPr>
                        <a:xfrm>
                          <a:off x="95693" y="289294"/>
                          <a:ext cx="6941820" cy="236855"/>
                        </a:xfrm>
                        <a:prstGeom prst="rect">
                          <a:avLst/>
                        </a:prstGeom>
                        <a:noFill/>
                      </wps:spPr>
                      <wps:txbx>
                        <w:txbxContent>
                          <w:p w14:paraId="332260AC" w14:textId="77777777"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2E6722C2" id="Group 28" o:spid="_x0000_s1043" style="position:absolute;margin-left:23.4pt;margin-top:743pt;width:565.05pt;height:46.5pt;z-index:251658752;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">
              <v:shape id="Rectangle 25" o:spid="_x0000_s1044"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045"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332260AC" w14:textId="77777777"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Pr>
        <w:noProof/>
      </w:rPr>
      <mc:AlternateContent>
        <mc:Choice Requires="wpg">
          <w:drawing>
            <wp:anchor distT="0" distB="0" distL="114300" distR="114300" simplePos="0" relativeHeight="251656704" behindDoc="0" locked="0" layoutInCell="1" allowOverlap="1" wp14:anchorId="2E6722C2" wp14:editId="430850F4">
              <wp:simplePos x="0" y="0"/>
              <wp:positionH relativeFrom="page">
                <wp:posOffset>297180</wp:posOffset>
              </wp:positionH>
              <wp:positionV relativeFrom="paragraph">
                <wp:posOffset>9436100</wp:posOffset>
              </wp:positionV>
              <wp:extent cx="7176135" cy="590550"/>
              <wp:effectExtent l="0" t="19050" r="43815" b="1905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25"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extBox 46"/>
                      <wps:cNvSpPr txBox="1"/>
                      <wps:spPr>
                        <a:xfrm>
                          <a:off x="95693" y="289294"/>
                          <a:ext cx="6941820" cy="236855"/>
                        </a:xfrm>
                        <a:prstGeom prst="rect">
                          <a:avLst/>
                        </a:prstGeom>
                        <a:noFill/>
                      </wps:spPr>
                      <wps:txbx>
                        <w:txbxContent>
                          <w:p w14:paraId="40668A2F" w14:textId="77777777" w:rsidR="00542098" w:rsidRPr="00542098" w:rsidRDefault="00542098" w:rsidP="00542098">
                            <w:pPr>
                              <w:jc w:val="center"/>
                              <w:rPr>
                                <w:b/>
                                <w:bCs/>
                                <w:sz w:val="22"/>
                                <w:szCs w:val="22"/>
                              </w:rPr>
                            </w:pPr>
                            <w:r w:rsidRPr="00542098">
                              <w:rPr>
                                <w:rFonts w:ascii="Open Sans" w:eastAsia="Open Sans" w:hAnsi="Open Sans" w:cs="Open Sans"/>
                                <w:b/>
                                <w:bC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2E6722C2" id="Group 20" o:spid="_x0000_s1046" style="position:absolute;margin-left:23.4pt;margin-top:743pt;width:565.05pt;height:46.5pt;z-index:251656704;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m5ZQAYAAD8hAAAOAAAAZHJzL2Uyb0RvYy54bWzsWl1v2zYUfR+w/0DoccBqfdqWUadIs6UY&#10;ELRFm6HtIy1TtjBJ1Eg6dvrrd0mKMpkmNp1uQD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">
              <v:shape id="Rectangle 25" o:spid="_x0000_s1047"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048"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40668A2F" w14:textId="77777777" w:rsidR="00542098" w:rsidRPr="00542098" w:rsidRDefault="00542098" w:rsidP="00542098">
                      <w:pPr>
                        <w:jc w:val="center"/>
                        <w:rPr>
                          <w:b/>
                          <w:bCs/>
                          <w:sz w:val="22"/>
                          <w:szCs w:val="22"/>
                        </w:rPr>
                      </w:pPr>
                      <w:r w:rsidRPr="00542098">
                        <w:rPr>
                          <w:rFonts w:ascii="Open Sans" w:eastAsia="Open Sans" w:hAnsi="Open Sans" w:cs="Open Sans"/>
                          <w:b/>
                          <w:bC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Pr>
        <w:noProof/>
      </w:rPr>
      <mc:AlternateContent>
        <mc:Choice Requires="wpg">
          <w:drawing>
            <wp:anchor distT="0" distB="0" distL="114300" distR="114300" simplePos="0" relativeHeight="251654656" behindDoc="0" locked="0" layoutInCell="1" allowOverlap="1" wp14:anchorId="2E6722C2" wp14:editId="55A6D118">
              <wp:simplePos x="0" y="0"/>
              <wp:positionH relativeFrom="page">
                <wp:posOffset>297180</wp:posOffset>
              </wp:positionH>
              <wp:positionV relativeFrom="paragraph">
                <wp:posOffset>9436100</wp:posOffset>
              </wp:positionV>
              <wp:extent cx="7176135" cy="590550"/>
              <wp:effectExtent l="0" t="19050" r="43815" b="1905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18"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Box 46"/>
                      <wps:cNvSpPr txBox="1"/>
                      <wps:spPr>
                        <a:xfrm>
                          <a:off x="95693" y="289294"/>
                          <a:ext cx="6941820" cy="236855"/>
                        </a:xfrm>
                        <a:prstGeom prst="rect">
                          <a:avLst/>
                        </a:prstGeom>
                        <a:noFill/>
                      </wps:spPr>
                      <wps:txbx>
                        <w:txbxContent>
                          <w:p w14:paraId="6E702DE4" w14:textId="77777777"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2E6722C2" id="Group 15" o:spid="_x0000_s1049" style="position:absolute;margin-left:23.4pt;margin-top:743pt;width:565.05pt;height:46.5pt;z-index:251654656;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hVkPwYAAD8hAAAOAAAAZHJzL2Uyb0RvYy54bWzsWl1v2zYUfR+w/0DoccBqfdqWUadIs6UY&#10;ELRFm6HtIy1TtjBJ1Eg6dvrrd0mKMpkmNp1uQD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">
              <v:shape id="Rectangle 25" o:spid="_x0000_s1050"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051"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6E702DE4" w14:textId="77777777"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A6A21" w14:textId="1546FB37" w:rsidR="004F5EE1" w:rsidRPr="004F5EE1" w:rsidRDefault="004F5EE1" w:rsidP="004F5EE1">
    <w:pPr>
      <w:tabs>
        <w:tab w:val="left" w:pos="1770"/>
      </w:tabs>
      <w:jc w:val="center"/>
      <w:rPr>
        <w:rFonts w:ascii="Arial" w:hAnsi="Arial" w:cs="Arial"/>
        <w:sz w:val="18"/>
        <w:szCs w:val="18"/>
      </w:rPr>
    </w:pPr>
    <w:r w:rsidRPr="00215CB4">
      <w:rPr>
        <w:rFonts w:ascii="Arial" w:hAnsi="Arial" w:cs="Arial"/>
        <w:sz w:val="18"/>
        <w:szCs w:val="18"/>
      </w:rPr>
      <w:t>This project is supported by the Health Resources and Services Administration (HRSA) of the U.S. Department of Health and Human Services (HHS) as part of an award totaling $740,000 with 0% financed with non-governmental sources. The contents are those of the author(s) and do not necessarily represent the official view of, nor an endorsement, by HRSA, HHS or the U.S. Government. (Jun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6878F" w14:textId="77777777" w:rsidR="00240DC1" w:rsidRDefault="00240DC1" w:rsidP="005B023C">
      <w:r>
        <w:separator/>
      </w:r>
    </w:p>
  </w:footnote>
  <w:footnote w:type="continuationSeparator" w:id="0">
    <w:p w14:paraId="17C0C51F" w14:textId="77777777" w:rsidR="00240DC1" w:rsidRDefault="00240DC1" w:rsidP="005B02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43880" w14:textId="4752F22A" w:rsidR="005B023C" w:rsidRDefault="00542098">
    <w:pPr>
      <w:pStyle w:val="Header"/>
    </w:pPr>
    <w:r>
      <w:rPr>
        <w:noProof/>
      </w:rPr>
      <mc:AlternateContent>
        <mc:Choice Requires="wpg">
          <w:drawing>
            <wp:anchor distT="0" distB="0" distL="114300" distR="114300" simplePos="0" relativeHeight="251662848" behindDoc="0" locked="0" layoutInCell="1" allowOverlap="1" wp14:anchorId="5421177D" wp14:editId="154ABD55">
              <wp:simplePos x="0" y="0"/>
              <wp:positionH relativeFrom="margin">
                <wp:posOffset>-391160</wp:posOffset>
              </wp:positionH>
              <wp:positionV relativeFrom="paragraph">
                <wp:posOffset>-41910</wp:posOffset>
              </wp:positionV>
              <wp:extent cx="6952100" cy="416738"/>
              <wp:effectExtent l="0" t="0" r="1270" b="2540"/>
              <wp:wrapNone/>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52100" cy="416738"/>
                        <a:chOff x="-3950255" y="0"/>
                        <a:chExt cx="11037922" cy="662330"/>
                      </a:xfrm>
                    </wpg:grpSpPr>
                    <wpg:grpSp>
                      <wpg:cNvPr id="35" name="Group 3"/>
                      <wpg:cNvGrpSpPr/>
                      <wpg:grpSpPr>
                        <a:xfrm>
                          <a:off x="-3950255" y="14624"/>
                          <a:ext cx="10126265" cy="647706"/>
                          <a:chOff x="-3950307" y="-6"/>
                          <a:chExt cx="10126399" cy="647706"/>
                        </a:xfrm>
                      </wpg:grpSpPr>
                      <wps:wsp>
                        <wps:cNvPr id="36" name="Rectangle 21"/>
                        <wps:cNvSpPr/>
                        <wps:spPr>
                          <a:xfrm>
                            <a:off x="-3950307" y="-6"/>
                            <a:ext cx="8379402" cy="647700"/>
                          </a:xfrm>
                          <a:prstGeom prst="rect">
                            <a:avLst/>
                          </a:prstGeom>
                          <a:solidFill>
                            <a:srgbClr val="0086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22"/>
                        <wps:cNvSpPr/>
                        <wps:spPr>
                          <a:xfrm>
                            <a:off x="4394321" y="0"/>
                            <a:ext cx="907415" cy="647700"/>
                          </a:xfrm>
                          <a:prstGeom prst="rect">
                            <a:avLst/>
                          </a:prstGeom>
                          <a:solidFill>
                            <a:srgbClr val="A62A1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23"/>
                        <wps:cNvSpPr/>
                        <wps:spPr>
                          <a:xfrm>
                            <a:off x="5287053" y="0"/>
                            <a:ext cx="518615" cy="647700"/>
                          </a:xfrm>
                          <a:prstGeom prst="rect">
                            <a:avLst/>
                          </a:prstGeom>
                          <a:solidFill>
                            <a:srgbClr val="252F5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24"/>
                        <wps:cNvSpPr/>
                        <wps:spPr>
                          <a:xfrm>
                            <a:off x="5755087" y="0"/>
                            <a:ext cx="421005" cy="647700"/>
                          </a:xfrm>
                          <a:prstGeom prst="rect">
                            <a:avLst/>
                          </a:prstGeom>
                          <a:solidFill>
                            <a:srgbClr val="33003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3CECBE" w14:textId="77777777" w:rsidR="00542098" w:rsidRDefault="00542098" w:rsidP="00542098">
                              <w:pPr>
                                <w:jc w:val="center"/>
                              </w:pPr>
                              <w:r>
                                <w:softHyphen/>
                              </w:r>
                              <w:r>
                                <w:softHyphen/>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40" name="Picture 27"/>
                        <pic:cNvPicPr>
                          <a:picLocks noChangeAspect="1"/>
                        </pic:cNvPicPr>
                      </pic:nvPicPr>
                      <pic:blipFill rotWithShape="1">
                        <a:blip r:embed="rId1" cstate="print"/>
                        <a:srcRect t="16921" b="15498"/>
                        <a:stretch/>
                      </pic:blipFill>
                      <pic:spPr bwMode="auto">
                        <a:xfrm>
                          <a:off x="5369357" y="0"/>
                          <a:ext cx="1718310" cy="65595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5421177D" id="Group 34" o:spid="_x0000_s1026" style="position:absolute;margin-left:-30.8pt;margin-top:-3.3pt;width:547.4pt;height:32.8pt;z-index:251662848;mso-position-horizontal-relative:margin" coordorigin="-39502" coordsize="110379,6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">
              <v:group id="Group 3" o:spid="_x0000_s1027" style="position:absolute;left:-39502;top:146;width:101262;height:6477" coordorigin="-39503" coordsize="101263,6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rect id="Rectangle 21" o:spid="_x0000_s1028" style="position:absolute;left:-39503;width:83793;height:6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" fillcolor="#0086ce" stroked="f" strokeweight="1pt"/>
                <v:rect id="Rectangle 22" o:spid="_x0000_s1029" style="position:absolute;left:43943;width:9074;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" fillcolor="#a62a1c" stroked="f" strokeweight="1pt"/>
                <v:rect id="Rectangle 23" o:spid="_x0000_s1030" style="position:absolute;left:52870;width:5186;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" fillcolor="#252f5c" stroked="f" strokeweight="1pt"/>
                <v:rect id="Rectangle 24" o:spid="_x0000_s1031" style="position:absolute;left:57550;width:4210;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" fillcolor="#303" stroked="f" strokeweight="1pt">
                  <v:textbox>
                    <w:txbxContent>
                      <w:p w14:paraId="073CECBE" w14:textId="77777777" w:rsidR="00542098" w:rsidRDefault="00542098" w:rsidP="00542098">
                        <w:pPr>
                          <w:jc w:val="center"/>
                        </w:pPr>
                        <w:r>
                          <w:softHyphen/>
                        </w:r>
                        <w:r>
                          <w:softHyphen/>
                          <w:t xml:space="preserve">  </w:t>
                        </w:r>
                      </w:p>
                    </w:txbxContent>
                  </v:textbox>
                </v: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32" type="#_x0000_t75" style="position:absolute;left:53693;width:17183;height:6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">
                <v:imagedata r:id="rId2" o:title="" croptop="11089f" cropbottom="10157f"/>
              </v:shape>
              <w10:wrap anchorx="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F26D3" w14:textId="625E7C49" w:rsidR="00542098" w:rsidRDefault="00542098">
    <w:pPr>
      <w:pStyle w:val="Header"/>
    </w:pPr>
    <w:r>
      <w:rPr>
        <w:noProof/>
      </w:rPr>
      <mc:AlternateContent>
        <mc:Choice Requires="wpg">
          <w:drawing>
            <wp:anchor distT="0" distB="0" distL="114300" distR="114300" simplePos="0" relativeHeight="251652608" behindDoc="0" locked="0" layoutInCell="1" allowOverlap="1" wp14:anchorId="136AC6D9" wp14:editId="77CC1DAF">
              <wp:simplePos x="0" y="0"/>
              <wp:positionH relativeFrom="margin">
                <wp:posOffset>-448310</wp:posOffset>
              </wp:positionH>
              <wp:positionV relativeFrom="paragraph">
                <wp:posOffset>-274320</wp:posOffset>
              </wp:positionV>
              <wp:extent cx="7087870" cy="662305"/>
              <wp:effectExtent l="0" t="0" r="0" b="4445"/>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087870" cy="662305"/>
                        <a:chOff x="0" y="0"/>
                        <a:chExt cx="7087667" cy="662330"/>
                      </a:xfrm>
                    </wpg:grpSpPr>
                    <wpg:grpSp>
                      <wpg:cNvPr id="9" name="Group 3"/>
                      <wpg:cNvGrpSpPr/>
                      <wpg:grpSpPr>
                        <a:xfrm>
                          <a:off x="0" y="14630"/>
                          <a:ext cx="6176010" cy="647700"/>
                          <a:chOff x="0" y="0"/>
                          <a:chExt cx="6176092" cy="647700"/>
                        </a:xfrm>
                      </wpg:grpSpPr>
                      <wps:wsp>
                        <wps:cNvPr id="10" name="Rectangle 21"/>
                        <wps:cNvSpPr/>
                        <wps:spPr>
                          <a:xfrm>
                            <a:off x="0" y="0"/>
                            <a:ext cx="4429125" cy="647700"/>
                          </a:xfrm>
                          <a:prstGeom prst="rect">
                            <a:avLst/>
                          </a:prstGeom>
                          <a:solidFill>
                            <a:srgbClr val="0086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22"/>
                        <wps:cNvSpPr/>
                        <wps:spPr>
                          <a:xfrm>
                            <a:off x="4394321" y="0"/>
                            <a:ext cx="907415" cy="647700"/>
                          </a:xfrm>
                          <a:prstGeom prst="rect">
                            <a:avLst/>
                          </a:prstGeom>
                          <a:solidFill>
                            <a:srgbClr val="A62A1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23"/>
                        <wps:cNvSpPr/>
                        <wps:spPr>
                          <a:xfrm>
                            <a:off x="5287053" y="0"/>
                            <a:ext cx="518615" cy="647700"/>
                          </a:xfrm>
                          <a:prstGeom prst="rect">
                            <a:avLst/>
                          </a:prstGeom>
                          <a:solidFill>
                            <a:srgbClr val="252F5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24"/>
                        <wps:cNvSpPr/>
                        <wps:spPr>
                          <a:xfrm>
                            <a:off x="5755087" y="0"/>
                            <a:ext cx="421005" cy="647700"/>
                          </a:xfrm>
                          <a:prstGeom prst="rect">
                            <a:avLst/>
                          </a:prstGeom>
                          <a:solidFill>
                            <a:srgbClr val="33003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CCC036" w14:textId="77777777" w:rsidR="00542098" w:rsidRDefault="00542098" w:rsidP="00542098">
                              <w:pPr>
                                <w:jc w:val="center"/>
                              </w:pPr>
                              <w:r>
                                <w:softHyphen/>
                              </w:r>
                              <w:r>
                                <w:softHyphen/>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4" name="Picture 27"/>
                        <pic:cNvPicPr>
                          <a:picLocks noChangeAspect="1"/>
                        </pic:cNvPicPr>
                      </pic:nvPicPr>
                      <pic:blipFill rotWithShape="1">
                        <a:blip r:embed="rId1" cstate="print"/>
                        <a:srcRect t="16921" b="15498"/>
                        <a:stretch/>
                      </pic:blipFill>
                      <pic:spPr bwMode="auto">
                        <a:xfrm>
                          <a:off x="5369357" y="0"/>
                          <a:ext cx="1718310" cy="65595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136AC6D9" id="Group 8" o:spid="_x0000_s1033" style="position:absolute;margin-left:-35.3pt;margin-top:-21.6pt;width:558.1pt;height:52.15pt;z-index:251652608;mso-position-horizontal-relative:margin" coordsize="70876,6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">
              <v:group id="Group 3" o:spid="_x0000_s1034" style="position:absolute;top:146;width:61760;height:6477" coordsize="61760,6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21" o:spid="_x0000_s1035" style="position:absolute;width:44291;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" fillcolor="#0086ce" stroked="f" strokeweight="1pt"/>
                <v:rect id="Rectangle 22" o:spid="_x0000_s1036" style="position:absolute;left:43943;width:9074;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" fillcolor="#a62a1c" stroked="f" strokeweight="1pt"/>
                <v:rect id="Rectangle 23" o:spid="_x0000_s1037" style="position:absolute;left:52870;width:5186;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" fillcolor="#252f5c" stroked="f" strokeweight="1pt"/>
                <v:rect id="Rectangle 24" o:spid="_x0000_s1038" style="position:absolute;left:57550;width:4210;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" fillcolor="#303" stroked="f" strokeweight="1pt">
                  <v:textbox>
                    <w:txbxContent>
                      <w:p w14:paraId="7ACCC036" w14:textId="77777777" w:rsidR="00542098" w:rsidRDefault="00542098" w:rsidP="00542098">
                        <w:pPr>
                          <w:jc w:val="center"/>
                        </w:pPr>
                        <w:r>
                          <w:softHyphen/>
                        </w:r>
                        <w:r>
                          <w:softHyphen/>
                          <w:t xml:space="preserve">  </w:t>
                        </w:r>
                      </w:p>
                    </w:txbxContent>
                  </v:textbox>
                </v: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39" type="#_x0000_t75" style="position:absolute;left:53693;width:17183;height:6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">
                <v:imagedata r:id="rId2" o:title="" croptop="11089f" cropbottom="10157f"/>
              </v:shape>
              <w10:wrap anchorx="margin"/>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CAC23" w14:textId="77777777" w:rsidR="004F5EE1" w:rsidRDefault="004F5EE1" w:rsidP="004F5EE1">
    <w:pPr>
      <w:pStyle w:val="Header"/>
    </w:pPr>
    <w:r>
      <w:rPr>
        <w:noProof/>
      </w:rPr>
      <mc:AlternateContent>
        <mc:Choice Requires="wpg">
          <w:drawing>
            <wp:anchor distT="0" distB="0" distL="114300" distR="114300" simplePos="0" relativeHeight="251663872" behindDoc="0" locked="0" layoutInCell="1" allowOverlap="1" wp14:anchorId="4BB49A06" wp14:editId="6A85B3D1">
              <wp:simplePos x="0" y="0"/>
              <wp:positionH relativeFrom="margin">
                <wp:posOffset>-391160</wp:posOffset>
              </wp:positionH>
              <wp:positionV relativeFrom="paragraph">
                <wp:posOffset>-41910</wp:posOffset>
              </wp:positionV>
              <wp:extent cx="6952100" cy="416738"/>
              <wp:effectExtent l="0" t="0" r="1270" b="2540"/>
              <wp:wrapNone/>
              <wp:docPr id="1750453877" name="Group 17504538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52100" cy="416738"/>
                        <a:chOff x="-3950255" y="0"/>
                        <a:chExt cx="11037922" cy="662330"/>
                      </a:xfrm>
                    </wpg:grpSpPr>
                    <wpg:grpSp>
                      <wpg:cNvPr id="1092453855" name="Group 3"/>
                      <wpg:cNvGrpSpPr/>
                      <wpg:grpSpPr>
                        <a:xfrm>
                          <a:off x="-3950255" y="14624"/>
                          <a:ext cx="10126265" cy="647706"/>
                          <a:chOff x="-3950307" y="-6"/>
                          <a:chExt cx="10126399" cy="647706"/>
                        </a:xfrm>
                      </wpg:grpSpPr>
                      <wps:wsp>
                        <wps:cNvPr id="81375262" name="Rectangle 21"/>
                        <wps:cNvSpPr/>
                        <wps:spPr>
                          <a:xfrm>
                            <a:off x="-3950307" y="-6"/>
                            <a:ext cx="8379402" cy="647700"/>
                          </a:xfrm>
                          <a:prstGeom prst="rect">
                            <a:avLst/>
                          </a:prstGeom>
                          <a:solidFill>
                            <a:srgbClr val="0086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9450278" name="Rectangle 22"/>
                        <wps:cNvSpPr/>
                        <wps:spPr>
                          <a:xfrm>
                            <a:off x="4394321" y="0"/>
                            <a:ext cx="907415" cy="647700"/>
                          </a:xfrm>
                          <a:prstGeom prst="rect">
                            <a:avLst/>
                          </a:prstGeom>
                          <a:solidFill>
                            <a:srgbClr val="A62A1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6546807" name="Rectangle 23"/>
                        <wps:cNvSpPr/>
                        <wps:spPr>
                          <a:xfrm>
                            <a:off x="5287053" y="0"/>
                            <a:ext cx="518615" cy="647700"/>
                          </a:xfrm>
                          <a:prstGeom prst="rect">
                            <a:avLst/>
                          </a:prstGeom>
                          <a:solidFill>
                            <a:srgbClr val="252F5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6362062" name="Rectangle 24"/>
                        <wps:cNvSpPr/>
                        <wps:spPr>
                          <a:xfrm>
                            <a:off x="5755087" y="0"/>
                            <a:ext cx="421005" cy="647700"/>
                          </a:xfrm>
                          <a:prstGeom prst="rect">
                            <a:avLst/>
                          </a:prstGeom>
                          <a:solidFill>
                            <a:srgbClr val="33003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7D28A2" w14:textId="77777777" w:rsidR="004F5EE1" w:rsidRDefault="004F5EE1" w:rsidP="004F5EE1">
                              <w:pPr>
                                <w:jc w:val="center"/>
                              </w:pPr>
                              <w:r>
                                <w:softHyphen/>
                              </w:r>
                              <w:r>
                                <w:softHyphen/>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149026736" name="Picture 27"/>
                        <pic:cNvPicPr>
                          <a:picLocks noChangeAspect="1"/>
                        </pic:cNvPicPr>
                      </pic:nvPicPr>
                      <pic:blipFill rotWithShape="1">
                        <a:blip r:embed="rId1" cstate="print"/>
                        <a:srcRect t="16921" b="15498"/>
                        <a:stretch/>
                      </pic:blipFill>
                      <pic:spPr bwMode="auto">
                        <a:xfrm>
                          <a:off x="5369357" y="0"/>
                          <a:ext cx="1718310" cy="65595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4BB49A06" id="Group 1750453877" o:spid="_x0000_s1052" style="position:absolute;margin-left:-30.8pt;margin-top:-3.3pt;width:547.4pt;height:32.8pt;z-index:251663872;mso-position-horizontal-relative:margin" coordorigin="-39502" coordsize="110379,6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">
              <v:group id="Group 3" o:spid="_x0000_s1053" style="position:absolute;left:-39502;top:146;width:101262;height:6477" coordorigin="-39503" coordsize="101263,6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">
                <v:rect id="Rectangle 21" o:spid="_x0000_s1054" style="position:absolute;left:-39503;width:83793;height:6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" fillcolor="#0086ce" stroked="f" strokeweight="1pt"/>
                <v:rect id="Rectangle 22" o:spid="_x0000_s1055" style="position:absolute;left:43943;width:9074;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" fillcolor="#a62a1c" stroked="f" strokeweight="1pt"/>
                <v:rect id="Rectangle 23" o:spid="_x0000_s1056" style="position:absolute;left:52870;width:5186;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" fillcolor="#252f5c" stroked="f" strokeweight="1pt"/>
                <v:rect id="Rectangle 24" o:spid="_x0000_s1057" style="position:absolute;left:57550;width:4210;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" fillcolor="#303" stroked="f" strokeweight="1pt">
                  <v:textbox>
                    <w:txbxContent>
                      <w:p w14:paraId="307D28A2" w14:textId="77777777" w:rsidR="004F5EE1" w:rsidRDefault="004F5EE1" w:rsidP="004F5EE1">
                        <w:pPr>
                          <w:jc w:val="center"/>
                        </w:pPr>
                        <w:r>
                          <w:softHyphen/>
                        </w:r>
                        <w:r>
                          <w:softHyphen/>
                          <w:t xml:space="preserve">  </w:t>
                        </w:r>
                      </w:p>
                    </w:txbxContent>
                  </v:textbox>
                </v: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58" type="#_x0000_t75" style="position:absolute;left:53693;width:17183;height:6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">
                <v:imagedata r:id="rId2" o:title="" croptop="11089f" cropbottom="10157f"/>
              </v:shape>
              <w10:wrap anchorx="margin"/>
            </v:group>
          </w:pict>
        </mc:Fallback>
      </mc:AlternateContent>
    </w:r>
  </w:p>
  <w:p w14:paraId="276CB169" w14:textId="545087F8" w:rsidR="004F5EE1" w:rsidRDefault="004F5E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126A04"/>
    <w:multiLevelType w:val="hybridMultilevel"/>
    <w:tmpl w:val="48B0E2B2"/>
    <w:lvl w:ilvl="0" w:tplc="7E38A9C2">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B952B9"/>
    <w:multiLevelType w:val="hybridMultilevel"/>
    <w:tmpl w:val="AB72A1D2"/>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7D7FCC"/>
    <w:multiLevelType w:val="hybridMultilevel"/>
    <w:tmpl w:val="041E6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071A1D"/>
    <w:multiLevelType w:val="hybridMultilevel"/>
    <w:tmpl w:val="E6F04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126B99"/>
    <w:multiLevelType w:val="hybridMultilevel"/>
    <w:tmpl w:val="651075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4A5398"/>
    <w:multiLevelType w:val="hybridMultilevel"/>
    <w:tmpl w:val="25463022"/>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7A6C5494"/>
    <w:multiLevelType w:val="hybridMultilevel"/>
    <w:tmpl w:val="0A244092"/>
    <w:lvl w:ilvl="0" w:tplc="7E38A9C2">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1C3E2A"/>
    <w:multiLevelType w:val="hybridMultilevel"/>
    <w:tmpl w:val="2C1808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FD666D"/>
    <w:multiLevelType w:val="hybridMultilevel"/>
    <w:tmpl w:val="52DC546E"/>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1662470217">
    <w:abstractNumId w:val="4"/>
  </w:num>
  <w:num w:numId="2" w16cid:durableId="1290428553">
    <w:abstractNumId w:val="7"/>
  </w:num>
  <w:num w:numId="3" w16cid:durableId="298924327">
    <w:abstractNumId w:val="2"/>
  </w:num>
  <w:num w:numId="4" w16cid:durableId="91318555">
    <w:abstractNumId w:val="1"/>
  </w:num>
  <w:num w:numId="5" w16cid:durableId="1507818387">
    <w:abstractNumId w:val="0"/>
  </w:num>
  <w:num w:numId="6" w16cid:durableId="2015453199">
    <w:abstractNumId w:val="5"/>
  </w:num>
  <w:num w:numId="7" w16cid:durableId="1707410821">
    <w:abstractNumId w:val="8"/>
  </w:num>
  <w:num w:numId="8" w16cid:durableId="1999336961">
    <w:abstractNumId w:val="3"/>
  </w:num>
  <w:num w:numId="9" w16cid:durableId="13140263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0MLAwMTS1NDMyMDRR0lEKTi0uzszPAykwqgUARv9tJSwAAAA="/>
  </w:docVars>
  <w:rsids>
    <w:rsidRoot w:val="00C337BA"/>
    <w:rsid w:val="000159AC"/>
    <w:rsid w:val="0001661C"/>
    <w:rsid w:val="0001681B"/>
    <w:rsid w:val="00086E33"/>
    <w:rsid w:val="00161943"/>
    <w:rsid w:val="00191D86"/>
    <w:rsid w:val="00226895"/>
    <w:rsid w:val="00240DC1"/>
    <w:rsid w:val="00241C05"/>
    <w:rsid w:val="002D09BC"/>
    <w:rsid w:val="002E2F28"/>
    <w:rsid w:val="00305F77"/>
    <w:rsid w:val="003701FA"/>
    <w:rsid w:val="003B5178"/>
    <w:rsid w:val="004269BF"/>
    <w:rsid w:val="00477C97"/>
    <w:rsid w:val="00492755"/>
    <w:rsid w:val="004C5C72"/>
    <w:rsid w:val="004F5EE1"/>
    <w:rsid w:val="00542098"/>
    <w:rsid w:val="00546787"/>
    <w:rsid w:val="00555DF9"/>
    <w:rsid w:val="005B023C"/>
    <w:rsid w:val="005D2C75"/>
    <w:rsid w:val="005F7FFB"/>
    <w:rsid w:val="00611815"/>
    <w:rsid w:val="00613A48"/>
    <w:rsid w:val="00640B6C"/>
    <w:rsid w:val="006835F8"/>
    <w:rsid w:val="007259F5"/>
    <w:rsid w:val="0078167D"/>
    <w:rsid w:val="0087655C"/>
    <w:rsid w:val="00884E1A"/>
    <w:rsid w:val="008938E0"/>
    <w:rsid w:val="008958F9"/>
    <w:rsid w:val="008D18E1"/>
    <w:rsid w:val="009B4F3E"/>
    <w:rsid w:val="009C1003"/>
    <w:rsid w:val="009F7CAA"/>
    <w:rsid w:val="00A0111A"/>
    <w:rsid w:val="00A23E4C"/>
    <w:rsid w:val="00A535C8"/>
    <w:rsid w:val="00AC2AEB"/>
    <w:rsid w:val="00AD5A1D"/>
    <w:rsid w:val="00B10616"/>
    <w:rsid w:val="00B407D4"/>
    <w:rsid w:val="00B50A11"/>
    <w:rsid w:val="00B57ABC"/>
    <w:rsid w:val="00B83D67"/>
    <w:rsid w:val="00BB390F"/>
    <w:rsid w:val="00BB3C90"/>
    <w:rsid w:val="00C23F69"/>
    <w:rsid w:val="00C26AAF"/>
    <w:rsid w:val="00C337BA"/>
    <w:rsid w:val="00CF7EB8"/>
    <w:rsid w:val="00D01532"/>
    <w:rsid w:val="00D53D2A"/>
    <w:rsid w:val="00DD0D84"/>
    <w:rsid w:val="00DF449F"/>
    <w:rsid w:val="00DF6882"/>
    <w:rsid w:val="00E05732"/>
    <w:rsid w:val="00E75180"/>
    <w:rsid w:val="00E8134F"/>
    <w:rsid w:val="00EA1851"/>
    <w:rsid w:val="00EB10ED"/>
    <w:rsid w:val="00EB2158"/>
    <w:rsid w:val="00EB3F4F"/>
    <w:rsid w:val="00EC6CCC"/>
    <w:rsid w:val="00EC7BC6"/>
    <w:rsid w:val="00EF1CAD"/>
    <w:rsid w:val="00FA5408"/>
    <w:rsid w:val="00FB4D95"/>
    <w:rsid w:val="00FC2B72"/>
    <w:rsid w:val="19D8943D"/>
    <w:rsid w:val="637F4D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9AC93E0"/>
  <w14:defaultImageDpi w14:val="32767"/>
  <w15:chartTrackingRefBased/>
  <w15:docId w15:val="{F1DDE70B-0A6D-4440-B330-D49ED4366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41C05"/>
    <w:rPr>
      <w:rFonts w:ascii="Times New Roman" w:hAnsi="Times New Roman"/>
    </w:rPr>
  </w:style>
  <w:style w:type="paragraph" w:styleId="Heading1">
    <w:name w:val="heading 1"/>
    <w:basedOn w:val="Normal"/>
    <w:link w:val="Heading1Char"/>
    <w:uiPriority w:val="2"/>
    <w:qFormat/>
    <w:rsid w:val="00BB390F"/>
    <w:pPr>
      <w:keepNext/>
      <w:outlineLvl w:val="0"/>
    </w:pPr>
    <w:rPr>
      <w:rFonts w:ascii="Arial" w:hAnsi="Arial" w:cs="Arial"/>
      <w:b/>
      <w:bCs/>
      <w:color w:val="000000"/>
      <w:kern w:val="36"/>
      <w:sz w:val="32"/>
      <w:szCs w:val="32"/>
    </w:rPr>
  </w:style>
  <w:style w:type="paragraph" w:styleId="Heading2">
    <w:name w:val="heading 2"/>
    <w:basedOn w:val="Normal"/>
    <w:link w:val="Heading2Char"/>
    <w:uiPriority w:val="2"/>
    <w:unhideWhenUsed/>
    <w:qFormat/>
    <w:rsid w:val="00BB390F"/>
    <w:pPr>
      <w:keepNext/>
      <w:outlineLvl w:val="1"/>
    </w:pPr>
    <w:rPr>
      <w:rFonts w:ascii="Arial" w:hAnsi="Arial" w:cs="Arial"/>
      <w:b/>
      <w:bCs/>
      <w:color w:val="252F5C"/>
    </w:rPr>
  </w:style>
  <w:style w:type="paragraph" w:styleId="Heading3">
    <w:name w:val="heading 3"/>
    <w:basedOn w:val="Normal"/>
    <w:link w:val="Heading3Char"/>
    <w:uiPriority w:val="2"/>
    <w:unhideWhenUsed/>
    <w:qFormat/>
    <w:rsid w:val="00BB390F"/>
    <w:pPr>
      <w:keepNext/>
      <w:outlineLvl w:val="2"/>
    </w:pPr>
    <w:rPr>
      <w:rFonts w:cs="Times New Roman"/>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92755"/>
    <w:pPr>
      <w:ind w:left="720"/>
      <w:contextualSpacing/>
    </w:pPr>
  </w:style>
  <w:style w:type="character" w:styleId="Hyperlink">
    <w:name w:val="Hyperlink"/>
    <w:basedOn w:val="DefaultParagraphFont"/>
    <w:uiPriority w:val="99"/>
    <w:unhideWhenUsed/>
    <w:rsid w:val="00191D86"/>
    <w:rPr>
      <w:color w:val="0563C1" w:themeColor="hyperlink"/>
      <w:u w:val="single"/>
    </w:rPr>
  </w:style>
  <w:style w:type="character" w:styleId="UnresolvedMention">
    <w:name w:val="Unresolved Mention"/>
    <w:basedOn w:val="DefaultParagraphFont"/>
    <w:uiPriority w:val="99"/>
    <w:rsid w:val="00191D86"/>
    <w:rPr>
      <w:color w:val="605E5C"/>
      <w:shd w:val="clear" w:color="auto" w:fill="E1DFDD"/>
    </w:rPr>
  </w:style>
  <w:style w:type="paragraph" w:styleId="Header">
    <w:name w:val="header"/>
    <w:basedOn w:val="Normal"/>
    <w:link w:val="HeaderChar"/>
    <w:uiPriority w:val="99"/>
    <w:unhideWhenUsed/>
    <w:rsid w:val="005B023C"/>
    <w:pPr>
      <w:tabs>
        <w:tab w:val="center" w:pos="4680"/>
        <w:tab w:val="right" w:pos="9360"/>
      </w:tabs>
    </w:pPr>
  </w:style>
  <w:style w:type="character" w:customStyle="1" w:styleId="HeaderChar">
    <w:name w:val="Header Char"/>
    <w:basedOn w:val="DefaultParagraphFont"/>
    <w:link w:val="Header"/>
    <w:uiPriority w:val="99"/>
    <w:rsid w:val="005B023C"/>
  </w:style>
  <w:style w:type="paragraph" w:styleId="Footer">
    <w:name w:val="footer"/>
    <w:basedOn w:val="Normal"/>
    <w:link w:val="FooterChar"/>
    <w:uiPriority w:val="99"/>
    <w:unhideWhenUsed/>
    <w:rsid w:val="005B023C"/>
    <w:pPr>
      <w:tabs>
        <w:tab w:val="center" w:pos="4680"/>
        <w:tab w:val="right" w:pos="9360"/>
      </w:tabs>
    </w:pPr>
  </w:style>
  <w:style w:type="character" w:customStyle="1" w:styleId="FooterChar">
    <w:name w:val="Footer Char"/>
    <w:basedOn w:val="DefaultParagraphFont"/>
    <w:link w:val="Footer"/>
    <w:uiPriority w:val="99"/>
    <w:rsid w:val="005B023C"/>
  </w:style>
  <w:style w:type="paragraph" w:styleId="Title">
    <w:name w:val="Title"/>
    <w:basedOn w:val="Normal"/>
    <w:next w:val="Normal"/>
    <w:link w:val="TitleChar"/>
    <w:uiPriority w:val="4"/>
    <w:qFormat/>
    <w:rsid w:val="00241C05"/>
    <w:pPr>
      <w:contextualSpacing/>
      <w:jc w:val="center"/>
    </w:pPr>
    <w:rPr>
      <w:rFonts w:ascii="Arial" w:eastAsiaTheme="majorEastAsia" w:hAnsi="Arial" w:cs="Arial"/>
      <w:b/>
      <w:bCs/>
      <w:color w:val="252F5C"/>
      <w:spacing w:val="-10"/>
      <w:kern w:val="28"/>
      <w:sz w:val="44"/>
      <w:szCs w:val="44"/>
    </w:rPr>
  </w:style>
  <w:style w:type="character" w:customStyle="1" w:styleId="TitleChar">
    <w:name w:val="Title Char"/>
    <w:basedOn w:val="DefaultParagraphFont"/>
    <w:link w:val="Title"/>
    <w:uiPriority w:val="4"/>
    <w:rsid w:val="00241C05"/>
    <w:rPr>
      <w:rFonts w:ascii="Arial" w:eastAsiaTheme="majorEastAsia" w:hAnsi="Arial" w:cs="Arial"/>
      <w:b/>
      <w:bCs/>
      <w:color w:val="252F5C"/>
      <w:spacing w:val="-10"/>
      <w:kern w:val="28"/>
      <w:sz w:val="44"/>
      <w:szCs w:val="44"/>
    </w:rPr>
  </w:style>
  <w:style w:type="character" w:customStyle="1" w:styleId="Heading1Char">
    <w:name w:val="Heading 1 Char"/>
    <w:basedOn w:val="DefaultParagraphFont"/>
    <w:link w:val="Heading1"/>
    <w:uiPriority w:val="2"/>
    <w:rsid w:val="00BB390F"/>
    <w:rPr>
      <w:rFonts w:ascii="Arial" w:hAnsi="Arial" w:cs="Arial"/>
      <w:b/>
      <w:bCs/>
      <w:color w:val="000000"/>
      <w:kern w:val="36"/>
      <w:sz w:val="32"/>
      <w:szCs w:val="32"/>
    </w:rPr>
  </w:style>
  <w:style w:type="character" w:customStyle="1" w:styleId="Heading2Char">
    <w:name w:val="Heading 2 Char"/>
    <w:basedOn w:val="DefaultParagraphFont"/>
    <w:link w:val="Heading2"/>
    <w:uiPriority w:val="2"/>
    <w:rsid w:val="00BB390F"/>
    <w:rPr>
      <w:rFonts w:ascii="Arial" w:hAnsi="Arial" w:cs="Arial"/>
      <w:b/>
      <w:bCs/>
      <w:color w:val="252F5C"/>
    </w:rPr>
  </w:style>
  <w:style w:type="character" w:customStyle="1" w:styleId="Heading3Char">
    <w:name w:val="Heading 3 Char"/>
    <w:basedOn w:val="DefaultParagraphFont"/>
    <w:link w:val="Heading3"/>
    <w:uiPriority w:val="5"/>
    <w:rsid w:val="00BB390F"/>
    <w:rPr>
      <w:rFonts w:ascii="Times New Roman" w:hAnsi="Times New Roman" w:cs="Times New Roman"/>
      <w:b/>
      <w:bCs/>
      <w:color w:val="000000"/>
    </w:rPr>
  </w:style>
  <w:style w:type="table" w:styleId="TableGrid">
    <w:name w:val="Table Grid"/>
    <w:basedOn w:val="TableNormal"/>
    <w:uiPriority w:val="59"/>
    <w:rsid w:val="003701F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10616"/>
    <w:pPr>
      <w:spacing w:before="100" w:beforeAutospacing="1" w:after="100" w:afterAutospacing="1"/>
    </w:pPr>
    <w:rPr>
      <w:rFonts w:eastAsia="Times New Roman" w:cs="Times New Roman"/>
    </w:rPr>
  </w:style>
  <w:style w:type="character" w:styleId="CommentReference">
    <w:name w:val="annotation reference"/>
    <w:basedOn w:val="DefaultParagraphFont"/>
    <w:unhideWhenUsed/>
    <w:rsid w:val="0087655C"/>
    <w:rPr>
      <w:sz w:val="16"/>
      <w:szCs w:val="16"/>
    </w:rPr>
  </w:style>
  <w:style w:type="paragraph" w:styleId="CommentText">
    <w:name w:val="annotation text"/>
    <w:basedOn w:val="Normal"/>
    <w:link w:val="CommentTextChar"/>
    <w:unhideWhenUsed/>
    <w:rsid w:val="0087655C"/>
    <w:rPr>
      <w:rFonts w:cs="Times New Roman"/>
      <w:color w:val="000000" w:themeColor="text1"/>
      <w:sz w:val="20"/>
      <w:szCs w:val="20"/>
    </w:rPr>
  </w:style>
  <w:style w:type="character" w:customStyle="1" w:styleId="CommentTextChar">
    <w:name w:val="Comment Text Char"/>
    <w:basedOn w:val="DefaultParagraphFont"/>
    <w:link w:val="CommentText"/>
    <w:rsid w:val="0087655C"/>
    <w:rPr>
      <w:rFonts w:ascii="Times New Roman" w:hAnsi="Times New Roman" w:cs="Times New Roman"/>
      <w:color w:val="000000" w:themeColor="text1"/>
      <w:sz w:val="20"/>
      <w:szCs w:val="20"/>
    </w:rPr>
  </w:style>
  <w:style w:type="character" w:styleId="Mention">
    <w:name w:val="Mention"/>
    <w:basedOn w:val="DefaultParagraphFont"/>
    <w:uiPriority w:val="99"/>
    <w:unhideWhenUsed/>
    <w:rsid w:val="0087655C"/>
    <w:rPr>
      <w:color w:val="2B579A"/>
      <w:shd w:val="clear" w:color="auto" w:fill="E6E6E6"/>
    </w:rPr>
  </w:style>
  <w:style w:type="character" w:customStyle="1" w:styleId="normaltextrun">
    <w:name w:val="normaltextrun"/>
    <w:basedOn w:val="DefaultParagraphFont"/>
    <w:rsid w:val="0087655C"/>
  </w:style>
  <w:style w:type="paragraph" w:styleId="BodyText">
    <w:name w:val="Body Text"/>
    <w:basedOn w:val="Normal"/>
    <w:link w:val="BodyTextChar"/>
    <w:qFormat/>
    <w:rsid w:val="0087655C"/>
    <w:pPr>
      <w:spacing w:after="120"/>
    </w:pPr>
    <w:rPr>
      <w:rFonts w:eastAsia="Times New Roman" w:cs="Times New Roman"/>
      <w:sz w:val="23"/>
    </w:rPr>
  </w:style>
  <w:style w:type="character" w:customStyle="1" w:styleId="BodyTextChar">
    <w:name w:val="Body Text Char"/>
    <w:basedOn w:val="DefaultParagraphFont"/>
    <w:link w:val="BodyText"/>
    <w:rsid w:val="0087655C"/>
    <w:rPr>
      <w:rFonts w:ascii="Times New Roman" w:eastAsia="Times New Roman" w:hAnsi="Times New Roman" w:cs="Times New Roman"/>
      <w:sz w:val="23"/>
    </w:rPr>
  </w:style>
  <w:style w:type="character" w:customStyle="1" w:styleId="eop">
    <w:name w:val="eop"/>
    <w:basedOn w:val="DefaultParagraphFont"/>
    <w:rsid w:val="0087655C"/>
  </w:style>
  <w:style w:type="character" w:styleId="FollowedHyperlink">
    <w:name w:val="FollowedHyperlink"/>
    <w:basedOn w:val="DefaultParagraphFont"/>
    <w:uiPriority w:val="99"/>
    <w:semiHidden/>
    <w:unhideWhenUsed/>
    <w:rsid w:val="00B50A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9027120">
      <w:bodyDiv w:val="1"/>
      <w:marLeft w:val="0"/>
      <w:marRight w:val="0"/>
      <w:marTop w:val="0"/>
      <w:marBottom w:val="0"/>
      <w:divBdr>
        <w:top w:val="none" w:sz="0" w:space="0" w:color="auto"/>
        <w:left w:val="none" w:sz="0" w:space="0" w:color="auto"/>
        <w:bottom w:val="none" w:sz="0" w:space="0" w:color="auto"/>
        <w:right w:val="none" w:sz="0" w:space="0" w:color="auto"/>
      </w:divBdr>
    </w:div>
    <w:div w:id="1113474579">
      <w:bodyDiv w:val="1"/>
      <w:marLeft w:val="0"/>
      <w:marRight w:val="0"/>
      <w:marTop w:val="0"/>
      <w:marBottom w:val="0"/>
      <w:divBdr>
        <w:top w:val="none" w:sz="0" w:space="0" w:color="auto"/>
        <w:left w:val="none" w:sz="0" w:space="0" w:color="auto"/>
        <w:bottom w:val="none" w:sz="0" w:space="0" w:color="auto"/>
        <w:right w:val="none" w:sz="0" w:space="0" w:color="auto"/>
      </w:divBdr>
    </w:div>
    <w:div w:id="2062241627">
      <w:bodyDiv w:val="1"/>
      <w:marLeft w:val="0"/>
      <w:marRight w:val="0"/>
      <w:marTop w:val="0"/>
      <w:marBottom w:val="0"/>
      <w:divBdr>
        <w:top w:val="none" w:sz="0" w:space="0" w:color="auto"/>
        <w:left w:val="none" w:sz="0" w:space="0" w:color="auto"/>
        <w:bottom w:val="none" w:sz="0" w:space="0" w:color="auto"/>
        <w:right w:val="none" w:sz="0" w:space="0" w:color="auto"/>
      </w:divBdr>
    </w:div>
    <w:div w:id="2096706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stratishealth.org/toolkit/quality-improvement-basic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cument" ma:contentTypeID="0x0101000F1B771FD6433D4F87C78103B423C251" ma:contentTypeVersion="14" ma:contentTypeDescription="Create a new document." ma:contentTypeScope="" ma:versionID="62b001af5e6bd0ed7b84bad1d547f734">
  <xsd:schema xmlns:xsd="http://www.w3.org/2001/XMLSchema" xmlns:xs="http://www.w3.org/2001/XMLSchema" xmlns:p="http://schemas.microsoft.com/office/2006/metadata/properties" xmlns:ns2="278ac7d7-82d7-475f-8505-75e8d5032f85" xmlns:ns3="6baeecf0-aaa4-4000-a5fd-3755ad1e7ab2" targetNamespace="http://schemas.microsoft.com/office/2006/metadata/properties" ma:root="true" ma:fieldsID="2db59952d7ec20a1a02cdeeea51098bb" ns2:_="" ns3:_="">
    <xsd:import namespace="278ac7d7-82d7-475f-8505-75e8d5032f85"/>
    <xsd:import namespace="6baeecf0-aaa4-4000-a5fd-3755ad1e7ab2"/>
    <xsd:element name="properties">
      <xsd:complexType>
        <xsd:sequence>
          <xsd:element name="documentManagement">
            <xsd:complexType>
              <xsd:all>
                <xsd:element ref="ns2:SH_Categor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ObjectDetectorVersions" minOccurs="0"/>
                <xsd:element ref="ns3:MediaLengthInSeconds" minOccurs="0"/>
                <xsd:element ref="ns3:MediaServiceGenerationTime" minOccurs="0"/>
                <xsd:element ref="ns3:MediaServiceEventHashCode" minOccurs="0"/>
                <xsd:element ref="ns3:FileType" minOccurs="0"/>
                <xsd:element ref="ns3:CourseSection" minOccurs="0"/>
                <xsd:element ref="ns3:QIBasicsVers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8ac7d7-82d7-475f-8505-75e8d5032f85" elementFormDefault="qualified">
    <xsd:import namespace="http://schemas.microsoft.com/office/2006/documentManagement/types"/>
    <xsd:import namespace="http://schemas.microsoft.com/office/infopath/2007/PartnerControls"/>
    <xsd:element name="SH_Category" ma:index="8" nillable="true" ma:displayName="SH_Category" ma:format="Dropdown" ma:internalName="SH_Category" ma:readOnly="false">
      <xsd:simpleType>
        <xsd:restriction base="dms:Choice">
          <xsd:enumeration value="Budget"/>
          <xsd:enumeration value="Charter"/>
          <xsd:enumeration value="Contract"/>
          <xsd:enumeration value="Correspondence"/>
          <xsd:enumeration value="Data"/>
          <xsd:enumeration value="Event"/>
          <xsd:enumeration value="Meeting"/>
          <xsd:enumeration value="Project"/>
          <xsd:enumeration value="Proposal"/>
          <xsd:enumeration value="Publication"/>
          <xsd:enumeration value="Report"/>
          <xsd:enumeration value="Resource"/>
          <xsd:enumeration value="Template"/>
          <xsd:enumeration value="Work Plan"/>
        </xsd:restriction>
      </xsd:simpleType>
    </xsd:element>
  </xsd:schema>
  <xsd:schema xmlns:xsd="http://www.w3.org/2001/XMLSchema" xmlns:xs="http://www.w3.org/2001/XMLSchema" xmlns:dms="http://schemas.microsoft.com/office/2006/documentManagement/types" xmlns:pc="http://schemas.microsoft.com/office/infopath/2007/PartnerControls" targetNamespace="6baeecf0-aaa4-4000-a5fd-3755ad1e7ab2"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FileType" ma:index="18" nillable="true" ma:displayName="File Type" ma:format="Dropdown" ma:internalName="FileType">
      <xsd:simpleType>
        <xsd:restriction base="dms:Choice">
          <xsd:enumeration value="Final MP4"/>
          <xsd:enumeration value="Final Slides - PPT"/>
          <xsd:enumeration value="Final Transcript - Word"/>
          <xsd:enumeration value="Final Slides - PDF"/>
          <xsd:enumeration value="Final Transcript - PDF"/>
        </xsd:restriction>
      </xsd:simpleType>
    </xsd:element>
    <xsd:element name="CourseSection" ma:index="19" nillable="true" ma:displayName="Course Section" ma:format="Dropdown" ma:internalName="CourseSection">
      <xsd:simpleType>
        <xsd:restriction base="dms:Choice">
          <xsd:enumeration value="Intro to QI"/>
          <xsd:enumeration value="Team Concepts"/>
          <xsd:enumeration value="Org Culture"/>
          <xsd:enumeration value="QI Processes"/>
          <xsd:enumeration value="Data to Support QI"/>
          <xsd:enumeration value="Other"/>
        </xsd:restriction>
      </xsd:simpleType>
    </xsd:element>
    <xsd:element name="QIBasicsVersion" ma:index="20" nillable="true" ma:displayName="QI Basics Version" ma:format="Dropdown" ma:internalName="QIBasicsVersion">
      <xsd:simpleType>
        <xsd:restriction base="dms:Choice">
          <xsd:enumeration value="Original"/>
          <xsd:enumeration value="2023 Refresh"/>
          <xsd:enumeration value="Choice 3"/>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_Category xmlns="278ac7d7-82d7-475f-8505-75e8d5032f85">Resource</SH_Category>
    <CourseSection xmlns="6baeecf0-aaa4-4000-a5fd-3755ad1e7ab2">Team Concepts</CourseSection>
    <FileType xmlns="6baeecf0-aaa4-4000-a5fd-3755ad1e7ab2" xsi:nil="true"/>
    <QIBasicsVersion xmlns="6baeecf0-aaa4-4000-a5fd-3755ad1e7ab2">2023 Refresh</QIBasicsVersion>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51ACB3-402F-48D4-898A-8C194AFF25C7}">
  <ds:schemaRefs>
    <ds:schemaRef ds:uri="http://schemas.microsoft.com/office/2006/metadata/customXsn"/>
  </ds:schemaRefs>
</ds:datastoreItem>
</file>

<file path=customXml/itemProps2.xml><?xml version="1.0" encoding="utf-8"?>
<ds:datastoreItem xmlns:ds="http://schemas.openxmlformats.org/officeDocument/2006/customXml" ds:itemID="{99087D07-E1C0-4772-B600-B319CD6DA19E}">
  <ds:schemaRefs>
    <ds:schemaRef ds:uri="http://schemas.microsoft.com/sharepoint/v3/contenttype/forms"/>
  </ds:schemaRefs>
</ds:datastoreItem>
</file>

<file path=customXml/itemProps3.xml><?xml version="1.0" encoding="utf-8"?>
<ds:datastoreItem xmlns:ds="http://schemas.openxmlformats.org/officeDocument/2006/customXml" ds:itemID="{E44E6F83-6827-4547-B182-DC4B5729F8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8ac7d7-82d7-475f-8505-75e8d5032f85"/>
    <ds:schemaRef ds:uri="6baeecf0-aaa4-4000-a5fd-3755ad1e7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721611-30C0-448A-997C-3FE79820F3D6}">
  <ds:schemaRefs>
    <ds:schemaRef ds:uri="http://purl.org/dc/elements/1.1/"/>
    <ds:schemaRef ds:uri="278ac7d7-82d7-475f-8505-75e8d5032f85"/>
    <ds:schemaRef ds:uri="http://schemas.microsoft.com/office/2006/documentManagement/types"/>
    <ds:schemaRef ds:uri="http://www.w3.org/XML/1998/namespace"/>
    <ds:schemaRef ds:uri="http://schemas.microsoft.com/office/infopath/2007/PartnerControls"/>
    <ds:schemaRef ds:uri="http://purl.org/dc/terms/"/>
    <ds:schemaRef ds:uri="6baeecf0-aaa4-4000-a5fd-3755ad1e7ab2"/>
    <ds:schemaRef ds:uri="http://schemas.openxmlformats.org/package/2006/metadata/core-properties"/>
    <ds:schemaRef ds:uri="http://schemas.microsoft.com/office/2006/metadata/properties"/>
    <ds:schemaRef ds:uri="http://purl.org/dc/dcmitype/"/>
  </ds:schemaRefs>
</ds:datastoreItem>
</file>

<file path=customXml/itemProps5.xml><?xml version="1.0" encoding="utf-8"?>
<ds:datastoreItem xmlns:ds="http://schemas.openxmlformats.org/officeDocument/2006/customXml" ds:itemID="{9F0D445C-F75D-4221-A478-9DF39ACE2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913</Words>
  <Characters>520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Team Concepts and Communication - Project Charter</vt:lpstr>
    </vt:vector>
  </TitlesOfParts>
  <Company/>
  <LinksUpToDate>false</LinksUpToDate>
  <CharactersWithSpaces>6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I Basics-Team Concepts and Communication - Project Charter</dc:title>
  <dc:subject/>
  <dc:creator>Stratis Health</dc:creator>
  <cp:keywords/>
  <dc:description/>
  <cp:lastModifiedBy>Mark Benjamin</cp:lastModifiedBy>
  <cp:revision>2</cp:revision>
  <cp:lastPrinted>2024-02-16T19:55:00Z</cp:lastPrinted>
  <dcterms:created xsi:type="dcterms:W3CDTF">2024-02-16T20:24:00Z</dcterms:created>
  <dcterms:modified xsi:type="dcterms:W3CDTF">2024-02-16T20:2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1B771FD6433D4F87C78103B423C251</vt:lpwstr>
  </property>
</Properties>
</file>